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pPr w:leftFromText="180" w:rightFromText="180" w:vertAnchor="page" w:horzAnchor="page" w:tblpX="15" w:tblpY="8"/>
        <w:tblW w:w="11900" w:type="dxa"/>
        <w:tblBorders>
          <w:top w:val="none" w:sz="0" w:space="0" w:color="auto"/>
          <w:left w:val="none" w:sz="0" w:space="0" w:color="auto"/>
          <w:bottom w:val="single" w:sz="2" w:space="0" w:color="808080" w:themeColor="background1" w:themeShade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187"/>
        <w:gridCol w:w="7753"/>
      </w:tblGrid>
      <w:tr w:rsidR="00FD5168" w:rsidRPr="008E1A93" w14:paraId="1EECE817" w14:textId="77777777" w:rsidTr="004A16AE">
        <w:trPr>
          <w:trHeight w:val="1560"/>
        </w:trPr>
        <w:tc>
          <w:tcPr>
            <w:tcW w:w="1689" w:type="dxa"/>
            <w:vAlign w:val="center"/>
          </w:tcPr>
          <w:p w14:paraId="2E48662F" w14:textId="356DB1F1" w:rsidR="005E650A" w:rsidRPr="008E1A93" w:rsidRDefault="00FB44FB" w:rsidP="0011260B">
            <w:pPr>
              <w:jc w:val="both"/>
              <w:rPr>
                <w:rFonts w:ascii="IntelOne Display Regular" w:hAnsi="IntelOne Display Regular"/>
                <w:lang w:val="es-419"/>
              </w:rPr>
            </w:pPr>
            <w:r w:rsidRPr="008E1A93">
              <w:rPr>
                <w:rFonts w:ascii="IntelOne Display Regular" w:hAnsi="IntelOne Display Regular"/>
                <w:noProof/>
                <w:lang w:val="es-419"/>
              </w:rPr>
              <w:drawing>
                <wp:anchor distT="0" distB="0" distL="114300" distR="114300" simplePos="0" relativeHeight="251664384" behindDoc="1" locked="0" layoutInCell="1" allowOverlap="1" wp14:anchorId="1326508E" wp14:editId="3FED0D89">
                  <wp:simplePos x="0" y="0"/>
                  <wp:positionH relativeFrom="margin">
                    <wp:posOffset>113665</wp:posOffset>
                  </wp:positionH>
                  <wp:positionV relativeFrom="margin">
                    <wp:posOffset>23495</wp:posOffset>
                  </wp:positionV>
                  <wp:extent cx="2514600" cy="1089660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456" b="291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0" cy="1089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39" w:type="dxa"/>
            <w:vAlign w:val="center"/>
          </w:tcPr>
          <w:p w14:paraId="2A84DD56" w14:textId="77777777" w:rsidR="005E650A" w:rsidRPr="008E1A93" w:rsidRDefault="005E650A" w:rsidP="0011260B">
            <w:pPr>
              <w:jc w:val="both"/>
              <w:rPr>
                <w:rFonts w:ascii="IntelOne Display Light" w:hAnsi="IntelOne Display Light"/>
                <w:lang w:val="es-419"/>
              </w:rPr>
            </w:pPr>
          </w:p>
        </w:tc>
        <w:tc>
          <w:tcPr>
            <w:tcW w:w="9972" w:type="dxa"/>
            <w:vAlign w:val="center"/>
          </w:tcPr>
          <w:p w14:paraId="37AB5D48" w14:textId="4C20AB5B" w:rsidR="00382760" w:rsidRPr="008E1A93" w:rsidRDefault="00FB44FB" w:rsidP="0011260B">
            <w:pPr>
              <w:ind w:left="-234" w:hanging="425"/>
              <w:jc w:val="both"/>
              <w:rPr>
                <w:rFonts w:ascii="IntelOne Display Regular" w:eastAsia="Quattrocento Sans" w:hAnsi="IntelOne Display Regular" w:cs="Quattrocento Sans"/>
                <w:sz w:val="28"/>
                <w:szCs w:val="28"/>
                <w:lang w:val="es-419"/>
              </w:rPr>
            </w:pPr>
            <w:r w:rsidRPr="008E1A93">
              <w:rPr>
                <w:rFonts w:ascii="IntelOne Display Light" w:hAnsi="IntelOne Display Light" w:cs="Segoe UI Light"/>
                <w:sz w:val="35"/>
                <w:szCs w:val="35"/>
                <w:lang w:val="es-419"/>
              </w:rPr>
              <w:t xml:space="preserve">               </w:t>
            </w:r>
            <w:r w:rsidRPr="008E1A93">
              <w:rPr>
                <w:rFonts w:ascii="IntelOne Display Regular" w:eastAsia="Quattrocento Sans" w:hAnsi="IntelOne Display Regular" w:cs="Quattrocento Sans"/>
                <w:sz w:val="28"/>
                <w:szCs w:val="28"/>
                <w:lang w:val="es-419"/>
              </w:rPr>
              <w:t xml:space="preserve"> </w:t>
            </w:r>
          </w:p>
          <w:p w14:paraId="0E47C5CF" w14:textId="56509383" w:rsidR="00382760" w:rsidRPr="008E1A93" w:rsidRDefault="00382760" w:rsidP="0011260B">
            <w:pPr>
              <w:ind w:left="-234" w:hanging="425"/>
              <w:jc w:val="both"/>
              <w:rPr>
                <w:rFonts w:ascii="IntelOne Display Regular" w:eastAsia="Quattrocento Sans" w:hAnsi="IntelOne Display Regular" w:cs="Quattrocento Sans"/>
                <w:sz w:val="28"/>
                <w:szCs w:val="28"/>
                <w:lang w:val="es-419"/>
              </w:rPr>
            </w:pPr>
          </w:p>
          <w:p w14:paraId="240C7011" w14:textId="3EDE6D94" w:rsidR="00382760" w:rsidRPr="008E1A93" w:rsidRDefault="00382760" w:rsidP="0011260B">
            <w:pPr>
              <w:ind w:left="-234" w:hanging="425"/>
              <w:jc w:val="both"/>
              <w:rPr>
                <w:rFonts w:ascii="IntelOne Display Regular" w:eastAsia="Quattrocento Sans" w:hAnsi="IntelOne Display Regular" w:cs="Quattrocento Sans"/>
                <w:sz w:val="28"/>
                <w:szCs w:val="28"/>
                <w:lang w:val="es-419"/>
              </w:rPr>
            </w:pPr>
          </w:p>
          <w:p w14:paraId="462BF1ED" w14:textId="1C5AA950" w:rsidR="005E650A" w:rsidRPr="008E1A93" w:rsidRDefault="005E650A" w:rsidP="0011260B">
            <w:pPr>
              <w:ind w:left="-234" w:hanging="425"/>
              <w:jc w:val="both"/>
              <w:rPr>
                <w:rFonts w:ascii="IntelOne Display Light" w:hAnsi="IntelOne Display Light" w:cs="Segoe UI Light"/>
                <w:sz w:val="35"/>
                <w:szCs w:val="35"/>
                <w:lang w:val="es-419"/>
              </w:rPr>
            </w:pPr>
          </w:p>
        </w:tc>
      </w:tr>
    </w:tbl>
    <w:p w14:paraId="7F32BEB1" w14:textId="77777777" w:rsidR="005E650A" w:rsidRPr="008E1A93" w:rsidRDefault="005E650A" w:rsidP="005E650A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color w:val="808080" w:themeColor="background1" w:themeShade="80"/>
          <w:lang w:val="es-419"/>
        </w:rPr>
      </w:pPr>
    </w:p>
    <w:p w14:paraId="6A1BC99C" w14:textId="19E2661E" w:rsidR="005E650A" w:rsidRPr="008E1A93" w:rsidRDefault="00FB44FB" w:rsidP="005E650A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/>
          <w:sz w:val="32"/>
          <w:szCs w:val="32"/>
          <w:lang w:val="es-419"/>
        </w:rPr>
      </w:pPr>
      <w:r w:rsidRPr="008E1A93">
        <w:rPr>
          <w:rFonts w:ascii="IntelOne Display Light" w:eastAsia="IntelOne Display Light" w:hAnsi="IntelOne Display Light" w:cs="Times New Roman"/>
          <w:sz w:val="32"/>
          <w:szCs w:val="32"/>
          <w:lang w:val="es-419"/>
        </w:rPr>
        <w:t>Categoría “Moldeadores del impacto de la IA”: Formulario para el envío de propuestas</w:t>
      </w:r>
    </w:p>
    <w:p w14:paraId="09F8147A" w14:textId="58CA75F3" w:rsidR="00F2038C" w:rsidRPr="008E1A93" w:rsidRDefault="00FB44F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color w:val="808080" w:themeColor="background1" w:themeShade="80"/>
          <w:lang w:val="es-419"/>
        </w:rPr>
      </w:pPr>
      <w:r w:rsidRPr="008E1A93">
        <w:rPr>
          <w:rFonts w:ascii="IntelOne Display Light" w:hAnsi="IntelOne Display Light" w:cstheme="majorHAnsi"/>
          <w:color w:val="808080" w:themeColor="background1" w:themeShade="80"/>
          <w:lang w:val="es-419"/>
        </w:rPr>
        <w:t>________________________________________________________________________________</w:t>
      </w:r>
    </w:p>
    <w:p w14:paraId="0D3645F2" w14:textId="77777777" w:rsidR="00F2038C" w:rsidRPr="008E1A93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7625FC2C" w14:textId="77777777" w:rsidR="00F2038C" w:rsidRPr="008E1A93" w:rsidRDefault="00FB44F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  <w:r w:rsidRPr="008E1A93">
        <w:rPr>
          <w:rFonts w:ascii="IntelOne Display Light" w:eastAsia="IntelOne Display Light" w:hAnsi="IntelOne Display Light" w:cs="Calibri Light"/>
          <w:sz w:val="28"/>
          <w:szCs w:val="28"/>
          <w:lang w:val="es-419"/>
        </w:rPr>
        <w:t>Detalles del solicitante</w:t>
      </w:r>
    </w:p>
    <w:p w14:paraId="2A482B15" w14:textId="77777777" w:rsidR="00F2038C" w:rsidRPr="008E1A93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FD5168" w:rsidRPr="008E1A93" w14:paraId="55144902" w14:textId="77777777" w:rsidTr="00A10E36">
        <w:trPr>
          <w:jc w:val="center"/>
        </w:trPr>
        <w:tc>
          <w:tcPr>
            <w:tcW w:w="284" w:type="dxa"/>
          </w:tcPr>
          <w:p w14:paraId="2DA98B4A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bottom w:val="single" w:sz="4" w:space="0" w:color="BFBFBF" w:themeColor="background1" w:themeShade="BF"/>
            </w:tcBorders>
          </w:tcPr>
          <w:p w14:paraId="5C51545F" w14:textId="77777777" w:rsidR="00F2038C" w:rsidRPr="008E1A93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71EAD15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bottom w:val="single" w:sz="4" w:space="0" w:color="BFBFBF" w:themeColor="background1" w:themeShade="BF"/>
            </w:tcBorders>
          </w:tcPr>
          <w:p w14:paraId="2EE2E009" w14:textId="77777777" w:rsidR="00F2038C" w:rsidRPr="008E1A93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50B99834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bottom w:val="single" w:sz="4" w:space="0" w:color="BFBFBF" w:themeColor="background1" w:themeShade="BF"/>
            </w:tcBorders>
          </w:tcPr>
          <w:p w14:paraId="7B10E20C" w14:textId="77777777" w:rsidR="00F2038C" w:rsidRPr="008E1A93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51BCDA6C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8E1A93" w14:paraId="0BB5E9C6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0641C186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3A9E575" w14:textId="77777777" w:rsidR="00F2038C" w:rsidRPr="008E1A93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D480B0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3E59A8D8" w14:textId="77777777" w:rsidR="00F2038C" w:rsidRPr="008E1A93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AF3632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CBED9D5" w14:textId="77777777" w:rsidR="00F2038C" w:rsidRPr="008E1A93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30B786AA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FD5168" w:rsidRPr="008E1A93" w14:paraId="2EA669F0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5CD60561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199939C6" w14:textId="77777777" w:rsidR="002106B6" w:rsidRPr="008E1A93" w:rsidRDefault="00FB44FB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Nombre del educador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4A2B1C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664A445" w14:textId="0E3F6482" w:rsidR="002106B6" w:rsidRPr="008E1A93" w:rsidRDefault="00FB44FB" w:rsidP="002106B6">
            <w:pPr>
              <w:ind w:right="-97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Apellido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FEAF66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E9BCF13" w14:textId="07EA7194" w:rsidR="002106B6" w:rsidRPr="008E1A93" w:rsidRDefault="00FB44FB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Nombre de la Organización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A63B86A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FD5168" w:rsidRPr="008E1A93" w14:paraId="4E8616FA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413AF534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DD9DA4" w14:textId="77777777" w:rsidR="002106B6" w:rsidRPr="008E1A93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F55694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070F82" w14:textId="77777777" w:rsidR="002106B6" w:rsidRPr="008E1A93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EABA5B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FBFD83" w14:textId="77777777" w:rsidR="002106B6" w:rsidRPr="008E1A93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E397D3C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FD5168" w:rsidRPr="008E1A93" w14:paraId="761DF33A" w14:textId="77777777" w:rsidTr="00A10E36">
        <w:trPr>
          <w:jc w:val="center"/>
        </w:trPr>
        <w:tc>
          <w:tcPr>
            <w:tcW w:w="284" w:type="dxa"/>
          </w:tcPr>
          <w:p w14:paraId="092C46CC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A4A8A6" w14:textId="77777777" w:rsidR="002106B6" w:rsidRPr="008E1A93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1E6A60D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7CE79E" w14:textId="77777777" w:rsidR="002106B6" w:rsidRPr="008E1A93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ACE46ED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bottom w:val="single" w:sz="2" w:space="0" w:color="BFBFBF" w:themeColor="background1" w:themeShade="BF"/>
            </w:tcBorders>
          </w:tcPr>
          <w:p w14:paraId="1683BC99" w14:textId="77777777" w:rsidR="002106B6" w:rsidRPr="008E1A93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56E6FA52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8E1A93" w14:paraId="150E205E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7608F74C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510408EF" w14:textId="77777777" w:rsidR="002106B6" w:rsidRPr="008E1A93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D78913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41B265FC" w14:textId="77777777" w:rsidR="002106B6" w:rsidRPr="008E1A93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2" w:space="0" w:color="BFBFBF" w:themeColor="background1" w:themeShade="BF"/>
            </w:tcBorders>
          </w:tcPr>
          <w:p w14:paraId="73FF4458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</w:tcPr>
          <w:p w14:paraId="22EDCEF8" w14:textId="77777777" w:rsidR="002106B6" w:rsidRPr="008E1A93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1829C242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FD5168" w:rsidRPr="008E1A93" w14:paraId="18284026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59FC6713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430B3532" w14:textId="77777777" w:rsidR="002106B6" w:rsidRPr="008E1A93" w:rsidRDefault="00FB44FB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Correo electrónico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048B38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695DA4D4" w14:textId="32BF97BE" w:rsidR="002106B6" w:rsidRPr="008E1A93" w:rsidRDefault="00FB44FB" w:rsidP="002106B6">
            <w:pPr>
              <w:ind w:right="-97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Estado/Provincia*</w:t>
            </w:r>
            <w:r w:rsidRPr="008E1A93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 xml:space="preserve">                     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2" w:space="0" w:color="BFBFBF" w:themeColor="background1" w:themeShade="BF"/>
            </w:tcBorders>
          </w:tcPr>
          <w:p w14:paraId="48894FC7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</w:tcPr>
          <w:p w14:paraId="56C65B4F" w14:textId="7B2D2145" w:rsidR="002106B6" w:rsidRPr="008E1A93" w:rsidRDefault="00FB44FB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País / Región / Territorio*</w:t>
            </w:r>
            <w:r w:rsidRPr="008E1A93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 xml:space="preserve">                                </w:t>
            </w: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12A9D39F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FD5168" w:rsidRPr="008E1A93" w14:paraId="3B42DA78" w14:textId="77777777" w:rsidTr="00A10E36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5B31ACEC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C3BFA4" w14:textId="77777777" w:rsidR="002106B6" w:rsidRPr="008E1A93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9BAB41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05AAB0" w14:textId="77777777" w:rsidR="002106B6" w:rsidRPr="008E1A93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2" w:space="0" w:color="BFBFBF" w:themeColor="background1" w:themeShade="BF"/>
            </w:tcBorders>
          </w:tcPr>
          <w:p w14:paraId="3E72061E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3761811E" w14:textId="77777777" w:rsidR="002106B6" w:rsidRPr="008E1A93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32A33C08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FD5168" w:rsidRPr="008E1A93" w14:paraId="45B5E1E5" w14:textId="77777777" w:rsidTr="00A10E36">
        <w:trPr>
          <w:jc w:val="center"/>
        </w:trPr>
        <w:tc>
          <w:tcPr>
            <w:tcW w:w="284" w:type="dxa"/>
          </w:tcPr>
          <w:p w14:paraId="0EC40616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112A4154" w14:textId="77777777" w:rsidR="002106B6" w:rsidRPr="008E1A93" w:rsidRDefault="002106B6" w:rsidP="002106B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D18E3FF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5EEF751E" w14:textId="77777777" w:rsidR="002106B6" w:rsidRPr="008E1A93" w:rsidRDefault="002106B6" w:rsidP="002106B6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36CE4AE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</w:tcBorders>
          </w:tcPr>
          <w:p w14:paraId="238DA674" w14:textId="77777777" w:rsidR="002106B6" w:rsidRPr="008E1A93" w:rsidRDefault="002106B6" w:rsidP="002106B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C376F4F" w14:textId="77777777" w:rsidR="002106B6" w:rsidRPr="008E1A93" w:rsidRDefault="002106B6" w:rsidP="002106B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6DA7F0DF" w14:textId="77777777" w:rsidR="00F2038C" w:rsidRPr="008E1A93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5ED07D51" w14:textId="77777777" w:rsidR="00F2038C" w:rsidRPr="008E1A93" w:rsidRDefault="00FB44F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  <w:r w:rsidRPr="008E1A93">
        <w:rPr>
          <w:rFonts w:ascii="IntelOne Display Light" w:eastAsia="IntelOne Display Light" w:hAnsi="IntelOne Display Light" w:cs="Calibri Light"/>
          <w:sz w:val="28"/>
          <w:szCs w:val="28"/>
          <w:lang w:val="es-419"/>
        </w:rPr>
        <w:t>Detalles de la propuesta</w:t>
      </w:r>
    </w:p>
    <w:p w14:paraId="7F647240" w14:textId="77777777" w:rsidR="00F2038C" w:rsidRPr="008E1A93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FD5168" w:rsidRPr="008E1A93" w14:paraId="3C55954D" w14:textId="77777777" w:rsidTr="004A035D">
        <w:trPr>
          <w:jc w:val="center"/>
        </w:trPr>
        <w:tc>
          <w:tcPr>
            <w:tcW w:w="284" w:type="dxa"/>
          </w:tcPr>
          <w:p w14:paraId="4B7FFBAF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07E73AED" w14:textId="77777777" w:rsidR="00F2038C" w:rsidRPr="008E1A93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4CCC3B1D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52049709" w14:textId="77777777" w:rsidR="00F2038C" w:rsidRPr="008E1A93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15230366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bottom w:val="nil"/>
            </w:tcBorders>
          </w:tcPr>
          <w:p w14:paraId="7B460C56" w14:textId="77777777" w:rsidR="00F2038C" w:rsidRPr="008E1A93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4954267E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8E1A93" w14:paraId="2B3320AD" w14:textId="77777777" w:rsidTr="00A10E36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3A4D8988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53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A20916" w14:textId="373F709A" w:rsidR="004A035D" w:rsidRPr="008E1A93" w:rsidRDefault="00FB44FB" w:rsidP="004A035D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¿Ha participado en algún Programa de preparación digital de Intel® u otro(s) Programa(s) de Intel</w:t>
            </w: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®?*</w:t>
            </w:r>
            <w:proofErr w:type="gram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243734D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0AB1071" w14:textId="77777777" w:rsidR="004A035D" w:rsidRPr="008E1A93" w:rsidRDefault="00FB44FB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O  Sí</w:t>
            </w:r>
            <w:proofErr w:type="gramEnd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     O  No</w:t>
            </w:r>
          </w:p>
        </w:tc>
        <w:tc>
          <w:tcPr>
            <w:tcW w:w="284" w:type="dxa"/>
            <w:tcBorders>
              <w:left w:val="nil"/>
            </w:tcBorders>
          </w:tcPr>
          <w:p w14:paraId="0DA26CC3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FD5168" w:rsidRPr="008E1A93" w14:paraId="20DB0031" w14:textId="77777777" w:rsidTr="004A035D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63794A49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single" w:sz="2" w:space="0" w:color="BFBFBF" w:themeColor="background1" w:themeShade="BF"/>
              <w:right w:val="nil"/>
            </w:tcBorders>
          </w:tcPr>
          <w:p w14:paraId="3F23D0A0" w14:textId="77777777" w:rsidR="004A035D" w:rsidRPr="008E1A93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s-419"/>
              </w:rPr>
            </w:pPr>
          </w:p>
        </w:tc>
        <w:tc>
          <w:tcPr>
            <w:tcW w:w="284" w:type="dxa"/>
            <w:tcBorders>
              <w:left w:val="nil"/>
            </w:tcBorders>
          </w:tcPr>
          <w:p w14:paraId="5C075880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FD5168" w:rsidRPr="008E1A93" w14:paraId="5694978B" w14:textId="77777777" w:rsidTr="004A035D">
        <w:trPr>
          <w:jc w:val="center"/>
        </w:trPr>
        <w:tc>
          <w:tcPr>
            <w:tcW w:w="284" w:type="dxa"/>
            <w:tcBorders>
              <w:right w:val="single" w:sz="2" w:space="0" w:color="BFBFBF" w:themeColor="background1" w:themeShade="BF"/>
            </w:tcBorders>
          </w:tcPr>
          <w:p w14:paraId="0CA31B8A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nil"/>
              <w:right w:val="nil"/>
            </w:tcBorders>
          </w:tcPr>
          <w:p w14:paraId="68643866" w14:textId="77777777" w:rsidR="004A035D" w:rsidRPr="008E1A93" w:rsidRDefault="004A035D" w:rsidP="004A035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top w:val="single" w:sz="2" w:space="0" w:color="BFBFBF" w:themeColor="background1" w:themeShade="BF"/>
              <w:left w:val="nil"/>
              <w:bottom w:val="nil"/>
              <w:right w:val="nil"/>
            </w:tcBorders>
          </w:tcPr>
          <w:p w14:paraId="67D494E4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single" w:sz="2" w:space="0" w:color="BFBFBF" w:themeColor="background1" w:themeShade="BF"/>
              <w:left w:val="nil"/>
              <w:bottom w:val="nil"/>
              <w:right w:val="nil"/>
            </w:tcBorders>
          </w:tcPr>
          <w:p w14:paraId="6160E7FC" w14:textId="77777777" w:rsidR="004A035D" w:rsidRPr="008E1A93" w:rsidRDefault="004A035D" w:rsidP="004A035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top w:val="single" w:sz="2" w:space="0" w:color="BFBFBF" w:themeColor="background1" w:themeShade="BF"/>
              <w:left w:val="nil"/>
              <w:bottom w:val="nil"/>
              <w:right w:val="nil"/>
            </w:tcBorders>
          </w:tcPr>
          <w:p w14:paraId="5DB0A3BC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  <w:left w:val="nil"/>
              <w:bottom w:val="nil"/>
              <w:right w:val="single" w:sz="2" w:space="0" w:color="BFBFBF" w:themeColor="background1" w:themeShade="BF"/>
            </w:tcBorders>
          </w:tcPr>
          <w:p w14:paraId="5C86406E" w14:textId="77777777" w:rsidR="004A035D" w:rsidRPr="008E1A93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2562B3B3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FD5168" w:rsidRPr="00FB44FB" w14:paraId="155B7776" w14:textId="77777777" w:rsidTr="004A035D">
        <w:trPr>
          <w:jc w:val="center"/>
        </w:trPr>
        <w:tc>
          <w:tcPr>
            <w:tcW w:w="284" w:type="dxa"/>
            <w:tcBorders>
              <w:right w:val="single" w:sz="2" w:space="0" w:color="BFBFBF" w:themeColor="background1" w:themeShade="BF"/>
            </w:tcBorders>
          </w:tcPr>
          <w:p w14:paraId="1D868E35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</w:tcPr>
          <w:p w14:paraId="4E0A5182" w14:textId="1556A445" w:rsidR="004A035D" w:rsidRPr="008E1A93" w:rsidRDefault="00FB44FB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Si respondió afirmativamente a la pregunta anterior, especifique el nombre del (de los) programa(s)</w:t>
            </w: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7CE5C249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FD5168" w:rsidRPr="00FB44FB" w14:paraId="7F3EE1CE" w14:textId="77777777" w:rsidTr="004A035D">
        <w:trPr>
          <w:jc w:val="center"/>
        </w:trPr>
        <w:tc>
          <w:tcPr>
            <w:tcW w:w="284" w:type="dxa"/>
            <w:tcBorders>
              <w:right w:val="single" w:sz="2" w:space="0" w:color="BFBFBF" w:themeColor="background1" w:themeShade="BF"/>
            </w:tcBorders>
          </w:tcPr>
          <w:p w14:paraId="7102B6F7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nil"/>
            </w:tcBorders>
          </w:tcPr>
          <w:p w14:paraId="10321E6A" w14:textId="77777777" w:rsidR="004A035D" w:rsidRPr="008E1A93" w:rsidRDefault="004A035D" w:rsidP="004A035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2" w:space="0" w:color="BFBFBF" w:themeColor="background1" w:themeShade="BF"/>
              <w:right w:val="nil"/>
            </w:tcBorders>
          </w:tcPr>
          <w:p w14:paraId="6DC58592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nil"/>
              <w:bottom w:val="single" w:sz="2" w:space="0" w:color="BFBFBF" w:themeColor="background1" w:themeShade="BF"/>
              <w:right w:val="nil"/>
            </w:tcBorders>
          </w:tcPr>
          <w:p w14:paraId="4DA233AA" w14:textId="77777777" w:rsidR="004A035D" w:rsidRPr="008E1A93" w:rsidRDefault="004A035D" w:rsidP="004A035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2" w:space="0" w:color="BFBFBF" w:themeColor="background1" w:themeShade="BF"/>
              <w:right w:val="nil"/>
            </w:tcBorders>
          </w:tcPr>
          <w:p w14:paraId="62A4E3E3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6AC76137" w14:textId="77777777" w:rsidR="004A035D" w:rsidRPr="008E1A93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2" w:space="0" w:color="BFBFBF" w:themeColor="background1" w:themeShade="BF"/>
            </w:tcBorders>
          </w:tcPr>
          <w:p w14:paraId="7DE96E71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FD5168" w:rsidRPr="00FB44FB" w14:paraId="5AA0C076" w14:textId="77777777" w:rsidTr="004A035D">
        <w:trPr>
          <w:jc w:val="center"/>
        </w:trPr>
        <w:tc>
          <w:tcPr>
            <w:tcW w:w="284" w:type="dxa"/>
          </w:tcPr>
          <w:p w14:paraId="2A698650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2D5262E3" w14:textId="77777777" w:rsidR="004A035D" w:rsidRPr="008E1A93" w:rsidRDefault="004A035D" w:rsidP="004A035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4CA85E4E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7236A6E2" w14:textId="77777777" w:rsidR="004A035D" w:rsidRPr="008E1A93" w:rsidRDefault="004A035D" w:rsidP="004A035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35AD100F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  <w:bottom w:val="single" w:sz="4" w:space="0" w:color="BFBFBF" w:themeColor="background1" w:themeShade="BF"/>
            </w:tcBorders>
          </w:tcPr>
          <w:p w14:paraId="4B4DCEEA" w14:textId="77777777" w:rsidR="004A035D" w:rsidRPr="008E1A93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307BB15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3C527057" w14:textId="77777777" w:rsidTr="00A10E36">
        <w:trPr>
          <w:jc w:val="center"/>
        </w:trPr>
        <w:tc>
          <w:tcPr>
            <w:tcW w:w="284" w:type="dxa"/>
          </w:tcPr>
          <w:p w14:paraId="31E91FEA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577A1F29" w14:textId="77777777" w:rsidR="004A035D" w:rsidRPr="008E1A93" w:rsidRDefault="004A035D" w:rsidP="004A035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030A48DB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3C99AEAF" w14:textId="77777777" w:rsidR="004A035D" w:rsidRPr="008E1A93" w:rsidRDefault="004A035D" w:rsidP="004A035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6ECF4119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20013E8A" w14:textId="77777777" w:rsidR="004A035D" w:rsidRPr="008E1A93" w:rsidRDefault="004A035D" w:rsidP="004A035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AC901AE" w14:textId="77777777" w:rsidR="004A035D" w:rsidRPr="008E1A93" w:rsidRDefault="004A035D" w:rsidP="004A035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41AC8476" w14:textId="2AFF70D1" w:rsidR="00F2038C" w:rsidRPr="008E1A93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3AFF3ED6" w14:textId="07CF2E45" w:rsidR="00457C8F" w:rsidRPr="008E1A93" w:rsidRDefault="00FB44FB" w:rsidP="00457C8F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  <w:r w:rsidRPr="008E1A93">
        <w:rPr>
          <w:rFonts w:ascii="IntelOne Display Light" w:eastAsia="IntelOne Display Light" w:hAnsi="IntelOne Display Light" w:cs="Calibri Light"/>
          <w:sz w:val="28"/>
          <w:szCs w:val="28"/>
          <w:lang w:val="es-419"/>
        </w:rPr>
        <w:t>Breve descripción del trabajo que ha realizado*</w:t>
      </w:r>
    </w:p>
    <w:p w14:paraId="6D1A58C7" w14:textId="37BA6FCE" w:rsidR="00457C8F" w:rsidRPr="008E1A93" w:rsidRDefault="00457C8F" w:rsidP="00AF61D0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419"/>
        </w:rPr>
      </w:pPr>
    </w:p>
    <w:p w14:paraId="2497BF98" w14:textId="0C6C7468" w:rsidR="00C22E8B" w:rsidRPr="008E1A93" w:rsidRDefault="00FB44F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  <w:r w:rsidRPr="008E1A93">
        <w:rPr>
          <w:rFonts w:ascii="IntelOne Display Light" w:hAnsi="IntelOne Display Light" w:cstheme="majorHAnsi"/>
          <w:noProof/>
          <w:lang w:val="es-41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2D1238" wp14:editId="5020B2D4">
                <wp:simplePos x="0" y="0"/>
                <wp:positionH relativeFrom="column">
                  <wp:posOffset>952500</wp:posOffset>
                </wp:positionH>
                <wp:positionV relativeFrom="paragraph">
                  <wp:posOffset>60325</wp:posOffset>
                </wp:positionV>
                <wp:extent cx="5657850" cy="808074"/>
                <wp:effectExtent l="0" t="0" r="1905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8080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54918B09" w14:textId="45135EBD" w:rsidR="001712D2" w:rsidRPr="008E1A93" w:rsidRDefault="00FB44FB">
                            <w:pPr>
                              <w:rPr>
                                <w:lang w:val="es-CR"/>
                              </w:rPr>
                            </w:pPr>
                            <w:r>
                              <w:rPr>
                                <w:rFonts w:ascii="IntelOne Display Light" w:eastAsia="IntelOne Display Light" w:hAnsi="IntelOne Display Light" w:cs="Calibri Light"/>
                                <w:i/>
                                <w:iCs/>
                                <w:color w:val="808080"/>
                                <w:sz w:val="20"/>
                                <w:szCs w:val="20"/>
                                <w:lang w:val="es-ES_tradnl"/>
                              </w:rPr>
                              <w:t>Describa cómo hizo un uso relevante e innovador de las herramientas de IA, la experiencia de aprendizaje lograda, las tecnologías Intel que ut</w:t>
                            </w:r>
                            <w:r w:rsidR="008E1A93">
                              <w:rPr>
                                <w:rFonts w:ascii="IntelOne Display Light" w:eastAsia="IntelOne Display Light" w:hAnsi="IntelOne Display Light" w:cs="Calibri Light"/>
                                <w:i/>
                                <w:iCs/>
                                <w:color w:val="808080"/>
                                <w:sz w:val="20"/>
                                <w:szCs w:val="20"/>
                                <w:lang w:val="es-ES_tradnl"/>
                              </w:rPr>
                              <w:t>i</w:t>
                            </w:r>
                            <w:r>
                              <w:rPr>
                                <w:rFonts w:ascii="IntelOne Display Light" w:eastAsia="IntelOne Display Light" w:hAnsi="IntelOne Display Light" w:cs="Calibri Light"/>
                                <w:i/>
                                <w:iCs/>
                                <w:color w:val="808080"/>
                                <w:sz w:val="20"/>
                                <w:szCs w:val="20"/>
                                <w:lang w:val="es-ES_tradnl"/>
                              </w:rPr>
                              <w:t>lizó y la magnitud del impacto creado (máximo 150 palabra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2D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5pt;margin-top:4.75pt;width:445.5pt;height:63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" fillcolor="white [3201]" strokecolor="#aeaaaa [2414]" strokeweight=".5pt">
                <v:textbox>
                  <w:txbxContent>
                    <w:p w14:paraId="54918B09" w14:textId="45135EBD" w:rsidR="001712D2" w:rsidRPr="008E1A93" w:rsidRDefault="00000000">
                      <w:pPr>
                        <w:rPr>
                          <w:lang w:val="es-CR"/>
                        </w:rPr>
                      </w:pPr>
                      <w:r>
                        <w:rPr>
                          <w:rFonts w:ascii="IntelOne Display Light" w:eastAsia="IntelOne Display Light" w:hAnsi="IntelOne Display Light" w:cs="Calibri Light"/>
                          <w:i/>
                          <w:iCs/>
                          <w:color w:val="808080"/>
                          <w:sz w:val="20"/>
                          <w:szCs w:val="20"/>
                          <w:lang w:val="es-ES_tradnl"/>
                        </w:rPr>
                        <w:t>Describa cómo hizo un uso relevante e innovador de las herramientas de IA, la experiencia de aprendizaje lograda, las tecnologías Intel que ut</w:t>
                      </w:r>
                      <w:r w:rsidR="008E1A93">
                        <w:rPr>
                          <w:rFonts w:ascii="IntelOne Display Light" w:eastAsia="IntelOne Display Light" w:hAnsi="IntelOne Display Light" w:cs="Calibri Light"/>
                          <w:i/>
                          <w:iCs/>
                          <w:color w:val="808080"/>
                          <w:sz w:val="20"/>
                          <w:szCs w:val="20"/>
                          <w:lang w:val="es-ES_tradnl"/>
                        </w:rPr>
                        <w:t>i</w:t>
                      </w:r>
                      <w:r>
                        <w:rPr>
                          <w:rFonts w:ascii="IntelOne Display Light" w:eastAsia="IntelOne Display Light" w:hAnsi="IntelOne Display Light" w:cs="Calibri Light"/>
                          <w:i/>
                          <w:iCs/>
                          <w:color w:val="808080"/>
                          <w:sz w:val="20"/>
                          <w:szCs w:val="20"/>
                          <w:lang w:val="es-ES_tradnl"/>
                        </w:rPr>
                        <w:t>lizó y la magnitud del impacto creado (máximo 150 palabras)</w:t>
                      </w:r>
                    </w:p>
                  </w:txbxContent>
                </v:textbox>
              </v:shape>
            </w:pict>
          </mc:Fallback>
        </mc:AlternateContent>
      </w:r>
    </w:p>
    <w:p w14:paraId="022046E1" w14:textId="591D1571" w:rsidR="00C22E8B" w:rsidRPr="008E1A93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180122D9" w14:textId="7EA29587" w:rsidR="00C22E8B" w:rsidRPr="008E1A93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3E4F4CCF" w14:textId="03428947" w:rsidR="00C22E8B" w:rsidRPr="008E1A93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2A9927BC" w14:textId="509620F4" w:rsidR="00C22E8B" w:rsidRPr="008E1A93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69E0F8E5" w14:textId="76B95F93" w:rsidR="00C22E8B" w:rsidRPr="008E1A93" w:rsidRDefault="00C22E8B" w:rsidP="004C11C0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8797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"/>
        <w:gridCol w:w="2417"/>
        <w:gridCol w:w="293"/>
        <w:gridCol w:w="293"/>
        <w:gridCol w:w="2423"/>
        <w:gridCol w:w="293"/>
        <w:gridCol w:w="2490"/>
        <w:gridCol w:w="296"/>
      </w:tblGrid>
      <w:tr w:rsidR="00FD5168" w:rsidRPr="00FB44FB" w14:paraId="58B5ED1E" w14:textId="77777777" w:rsidTr="002436A3">
        <w:trPr>
          <w:trHeight w:val="301"/>
          <w:jc w:val="center"/>
        </w:trPr>
        <w:tc>
          <w:tcPr>
            <w:tcW w:w="292" w:type="dxa"/>
          </w:tcPr>
          <w:p w14:paraId="4EA5BAB1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17" w:type="dxa"/>
          </w:tcPr>
          <w:p w14:paraId="46F7F104" w14:textId="77777777" w:rsidR="00AA377A" w:rsidRPr="008E1A93" w:rsidRDefault="00AA377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4DF9607B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30E602B1" w14:textId="1485040F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23" w:type="dxa"/>
          </w:tcPr>
          <w:p w14:paraId="03020AC9" w14:textId="77777777" w:rsidR="00AA377A" w:rsidRPr="008E1A93" w:rsidRDefault="00AA377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00646344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90" w:type="dxa"/>
          </w:tcPr>
          <w:p w14:paraId="2640DB8F" w14:textId="77777777" w:rsidR="00AA377A" w:rsidRPr="008E1A93" w:rsidRDefault="00AA377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6" w:type="dxa"/>
          </w:tcPr>
          <w:p w14:paraId="2133BBBC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7B2880C9" w14:textId="77777777" w:rsidTr="002436A3">
        <w:trPr>
          <w:trHeight w:val="642"/>
          <w:jc w:val="center"/>
        </w:trPr>
        <w:tc>
          <w:tcPr>
            <w:tcW w:w="292" w:type="dxa"/>
          </w:tcPr>
          <w:p w14:paraId="56567F39" w14:textId="77777777" w:rsidR="00481510" w:rsidRPr="008E1A93" w:rsidRDefault="00481510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s-419"/>
              </w:rPr>
            </w:pPr>
          </w:p>
        </w:tc>
        <w:tc>
          <w:tcPr>
            <w:tcW w:w="8209" w:type="dxa"/>
            <w:gridSpan w:val="6"/>
          </w:tcPr>
          <w:p w14:paraId="4E85E020" w14:textId="77777777" w:rsidR="00481510" w:rsidRPr="008E1A93" w:rsidRDefault="00FB44FB" w:rsidP="00481510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¿Su práctica de enseñanza-aprendizaje concientiza sobre alguno de los 17 ODS de la ONU?  </w:t>
            </w:r>
          </w:p>
          <w:p w14:paraId="2EAD3EF2" w14:textId="77777777" w:rsidR="00481510" w:rsidRPr="008E1A93" w:rsidRDefault="00481510" w:rsidP="00481510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p w14:paraId="4F5B9A0D" w14:textId="00F413EE" w:rsidR="00481510" w:rsidRPr="008E1A93" w:rsidRDefault="00FB44FB" w:rsidP="00481510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AEAAAA"/>
                <w:sz w:val="20"/>
                <w:szCs w:val="20"/>
                <w:lang w:val="es-419"/>
              </w:rPr>
              <w:t>Visite https://sdgs.un.org/goals para conocer los 17 Objetivos de Desarrollo Sostenible de la ONU</w:t>
            </w:r>
          </w:p>
        </w:tc>
        <w:tc>
          <w:tcPr>
            <w:tcW w:w="296" w:type="dxa"/>
          </w:tcPr>
          <w:p w14:paraId="0831D797" w14:textId="77777777" w:rsidR="00481510" w:rsidRPr="008E1A93" w:rsidRDefault="00481510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FD5168" w:rsidRPr="00FB44FB" w14:paraId="1165EA74" w14:textId="77777777" w:rsidTr="002436A3">
        <w:trPr>
          <w:trHeight w:val="301"/>
          <w:jc w:val="center"/>
        </w:trPr>
        <w:tc>
          <w:tcPr>
            <w:tcW w:w="292" w:type="dxa"/>
          </w:tcPr>
          <w:p w14:paraId="5BE1A36B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17" w:type="dxa"/>
          </w:tcPr>
          <w:p w14:paraId="7A471835" w14:textId="77777777" w:rsidR="00AA377A" w:rsidRPr="008E1A93" w:rsidRDefault="00AA377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73753752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1478AF61" w14:textId="0A2974DF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23" w:type="dxa"/>
          </w:tcPr>
          <w:p w14:paraId="74ECD51B" w14:textId="77777777" w:rsidR="00AA377A" w:rsidRPr="008E1A93" w:rsidRDefault="00AA377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3CB867D7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90" w:type="dxa"/>
          </w:tcPr>
          <w:p w14:paraId="097486D7" w14:textId="77777777" w:rsidR="00AA377A" w:rsidRPr="008E1A93" w:rsidRDefault="00AA377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6" w:type="dxa"/>
          </w:tcPr>
          <w:p w14:paraId="56659084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8E1A93" w14:paraId="342E3BFC" w14:textId="77777777" w:rsidTr="002436A3">
        <w:trPr>
          <w:trHeight w:val="321"/>
          <w:jc w:val="center"/>
        </w:trPr>
        <w:tc>
          <w:tcPr>
            <w:tcW w:w="292" w:type="dxa"/>
          </w:tcPr>
          <w:p w14:paraId="0DE01718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17" w:type="dxa"/>
          </w:tcPr>
          <w:p w14:paraId="68E2BAF9" w14:textId="77777777" w:rsidR="00AA377A" w:rsidRPr="008E1A93" w:rsidRDefault="00FB44FB" w:rsidP="006666FD">
            <w:pPr>
              <w:tabs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O  Sí</w:t>
            </w:r>
            <w:proofErr w:type="gramEnd"/>
          </w:p>
        </w:tc>
        <w:tc>
          <w:tcPr>
            <w:tcW w:w="293" w:type="dxa"/>
          </w:tcPr>
          <w:p w14:paraId="6C436862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5D2BD8B1" w14:textId="72D83A59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23" w:type="dxa"/>
          </w:tcPr>
          <w:p w14:paraId="7624F044" w14:textId="77777777" w:rsidR="00AA377A" w:rsidRPr="008E1A93" w:rsidRDefault="00FB44FB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O  No</w:t>
            </w:r>
            <w:proofErr w:type="gramEnd"/>
          </w:p>
        </w:tc>
        <w:tc>
          <w:tcPr>
            <w:tcW w:w="293" w:type="dxa"/>
          </w:tcPr>
          <w:p w14:paraId="0222451C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90" w:type="dxa"/>
          </w:tcPr>
          <w:p w14:paraId="77C205EE" w14:textId="77777777" w:rsidR="00AA377A" w:rsidRPr="008E1A93" w:rsidRDefault="00AA377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6" w:type="dxa"/>
          </w:tcPr>
          <w:p w14:paraId="696A7598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8E1A93" w14:paraId="783D1AB3" w14:textId="77777777" w:rsidTr="002436A3">
        <w:trPr>
          <w:trHeight w:val="301"/>
          <w:jc w:val="center"/>
        </w:trPr>
        <w:tc>
          <w:tcPr>
            <w:tcW w:w="292" w:type="dxa"/>
          </w:tcPr>
          <w:p w14:paraId="6CBFFE5F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17" w:type="dxa"/>
          </w:tcPr>
          <w:p w14:paraId="1C8E7BD3" w14:textId="77777777" w:rsidR="00AA377A" w:rsidRPr="008E1A93" w:rsidRDefault="00AA377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699BD19A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21310421" w14:textId="710861C6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23" w:type="dxa"/>
          </w:tcPr>
          <w:p w14:paraId="70781B7C" w14:textId="77777777" w:rsidR="00AA377A" w:rsidRPr="008E1A93" w:rsidRDefault="00AA377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3" w:type="dxa"/>
          </w:tcPr>
          <w:p w14:paraId="4AC35869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90" w:type="dxa"/>
          </w:tcPr>
          <w:p w14:paraId="4323916E" w14:textId="77777777" w:rsidR="00AA377A" w:rsidRPr="008E1A93" w:rsidRDefault="00AA377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96" w:type="dxa"/>
          </w:tcPr>
          <w:p w14:paraId="468F0845" w14:textId="77777777" w:rsidR="00AA377A" w:rsidRPr="008E1A93" w:rsidRDefault="00AA377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2BDC00BE" w14:textId="77777777" w:rsidTr="002436A3">
        <w:trPr>
          <w:trHeight w:val="925"/>
          <w:jc w:val="center"/>
        </w:trPr>
        <w:tc>
          <w:tcPr>
            <w:tcW w:w="292" w:type="dxa"/>
          </w:tcPr>
          <w:p w14:paraId="345FB0C6" w14:textId="77777777" w:rsidR="00AA377A" w:rsidRPr="008E1A93" w:rsidRDefault="00AA377A" w:rsidP="006666F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505" w:type="dxa"/>
            <w:gridSpan w:val="7"/>
            <w:vAlign w:val="center"/>
          </w:tcPr>
          <w:p w14:paraId="5B364AD9" w14:textId="19C4F7B6" w:rsidR="00AA377A" w:rsidRPr="008E1A93" w:rsidRDefault="00FB44FB" w:rsidP="006666F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lang w:val="es-419"/>
              </w:rPr>
            </w:pPr>
            <w:r w:rsidRPr="008E1A93">
              <w:rPr>
                <w:rFonts w:ascii="IntelOne Display Light" w:hAnsi="IntelOne Display Light" w:cstheme="majorHAnsi"/>
                <w:noProof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1179499B" wp14:editId="750989EF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89535</wp:posOffset>
                      </wp:positionV>
                      <wp:extent cx="5188585" cy="321310"/>
                      <wp:effectExtent l="0" t="0" r="12065" b="2159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88585" cy="32131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9" o:spid="_x0000_s1026" style="width:408.55pt;height:25.3pt;margin-top:7.05pt;margin-left:2.8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-251653120" fillcolor="white" strokecolor="#bfbfbf" strokeweight="0.5pt"/>
                  </w:pict>
                </mc:Fallback>
              </mc:AlternateContent>
            </w:r>
          </w:p>
          <w:p w14:paraId="21393CBE" w14:textId="322EC6B0" w:rsidR="00AA377A" w:rsidRPr="008E1A93" w:rsidRDefault="00FB44FB" w:rsidP="0043726A">
            <w:pPr>
              <w:tabs>
                <w:tab w:val="left" w:pos="450"/>
                <w:tab w:val="left" w:pos="2319"/>
              </w:tabs>
              <w:ind w:left="34" w:right="-108" w:firstLine="133"/>
              <w:rPr>
                <w:rFonts w:ascii="IntelOne Display Light" w:hAnsi="IntelOne Display Light" w:cstheme="majorHAnsi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En caso afirmativo, dé una breve descripción de cuál ODS de la ONU incorporó en su práctica y cómo lo hizo.</w:t>
            </w:r>
          </w:p>
        </w:tc>
      </w:tr>
    </w:tbl>
    <w:p w14:paraId="40948A4E" w14:textId="1D8AAE93" w:rsidR="00C22E8B" w:rsidRPr="008E1A93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6C5807E1" w14:textId="3C37C107" w:rsidR="00C22E8B" w:rsidRPr="008E1A93" w:rsidRDefault="00C22E8B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419"/>
        </w:rPr>
      </w:pPr>
    </w:p>
    <w:p w14:paraId="41F500C2" w14:textId="6F2AFCCC" w:rsidR="00AF61D0" w:rsidRPr="008E1A93" w:rsidRDefault="00AF61D0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419"/>
        </w:rPr>
      </w:pPr>
    </w:p>
    <w:p w14:paraId="5F3114A5" w14:textId="78F1E590" w:rsidR="00AF61D0" w:rsidRPr="008E1A93" w:rsidRDefault="00AF61D0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419"/>
        </w:rPr>
      </w:pPr>
    </w:p>
    <w:p w14:paraId="7300CD88" w14:textId="77777777" w:rsidR="00AF61D0" w:rsidRPr="008E1A93" w:rsidRDefault="00AF61D0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419"/>
        </w:rPr>
      </w:pPr>
    </w:p>
    <w:p w14:paraId="2F06C70B" w14:textId="548351EE" w:rsidR="00C22E8B" w:rsidRPr="008E1A93" w:rsidRDefault="00C22E8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8698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"/>
        <w:gridCol w:w="2472"/>
        <w:gridCol w:w="300"/>
        <w:gridCol w:w="2479"/>
        <w:gridCol w:w="300"/>
        <w:gridCol w:w="2545"/>
        <w:gridCol w:w="303"/>
      </w:tblGrid>
      <w:tr w:rsidR="00FD5168" w:rsidRPr="00FB44FB" w14:paraId="441CB6C6" w14:textId="77777777" w:rsidTr="00AF61D0">
        <w:trPr>
          <w:trHeight w:val="312"/>
          <w:jc w:val="center"/>
        </w:trPr>
        <w:tc>
          <w:tcPr>
            <w:tcW w:w="299" w:type="dxa"/>
          </w:tcPr>
          <w:p w14:paraId="660355DE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72" w:type="dxa"/>
          </w:tcPr>
          <w:p w14:paraId="2902240E" w14:textId="77777777" w:rsidR="0043726A" w:rsidRPr="008E1A93" w:rsidRDefault="0043726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300" w:type="dxa"/>
          </w:tcPr>
          <w:p w14:paraId="522DF0F8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79" w:type="dxa"/>
          </w:tcPr>
          <w:p w14:paraId="478249A9" w14:textId="77777777" w:rsidR="0043726A" w:rsidRPr="008E1A93" w:rsidRDefault="0043726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300" w:type="dxa"/>
          </w:tcPr>
          <w:p w14:paraId="6C50C3FD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5" w:type="dxa"/>
          </w:tcPr>
          <w:p w14:paraId="717BBAD1" w14:textId="77777777" w:rsidR="0043726A" w:rsidRPr="008E1A93" w:rsidRDefault="0043726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303" w:type="dxa"/>
          </w:tcPr>
          <w:p w14:paraId="32BAD225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2A198161" w14:textId="77777777" w:rsidTr="00AF61D0">
        <w:trPr>
          <w:trHeight w:val="664"/>
          <w:jc w:val="center"/>
        </w:trPr>
        <w:tc>
          <w:tcPr>
            <w:tcW w:w="299" w:type="dxa"/>
          </w:tcPr>
          <w:p w14:paraId="1C9CA1E6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s-419"/>
              </w:rPr>
            </w:pPr>
          </w:p>
        </w:tc>
        <w:tc>
          <w:tcPr>
            <w:tcW w:w="8096" w:type="dxa"/>
            <w:gridSpan w:val="5"/>
          </w:tcPr>
          <w:p w14:paraId="3FFBB179" w14:textId="3C677022" w:rsidR="0043726A" w:rsidRPr="008E1A93" w:rsidRDefault="00FB44FB" w:rsidP="006666FD">
            <w:pPr>
              <w:tabs>
                <w:tab w:val="left" w:pos="2446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¿Su práctica de enseñanza-aprendizaje toma en consideración preocupaciones éticas y de privacidad relacionadas con la IA?</w:t>
            </w:r>
          </w:p>
        </w:tc>
        <w:tc>
          <w:tcPr>
            <w:tcW w:w="303" w:type="dxa"/>
          </w:tcPr>
          <w:p w14:paraId="35D43C49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FD5168" w:rsidRPr="00FB44FB" w14:paraId="4360AB47" w14:textId="77777777" w:rsidTr="00AF61D0">
        <w:trPr>
          <w:trHeight w:val="312"/>
          <w:jc w:val="center"/>
        </w:trPr>
        <w:tc>
          <w:tcPr>
            <w:tcW w:w="299" w:type="dxa"/>
          </w:tcPr>
          <w:p w14:paraId="2F853D4E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72" w:type="dxa"/>
          </w:tcPr>
          <w:p w14:paraId="258DB5B9" w14:textId="77777777" w:rsidR="0043726A" w:rsidRPr="008E1A93" w:rsidRDefault="0043726A" w:rsidP="006666F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300" w:type="dxa"/>
          </w:tcPr>
          <w:p w14:paraId="4881529F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79" w:type="dxa"/>
          </w:tcPr>
          <w:p w14:paraId="244B847E" w14:textId="77777777" w:rsidR="0043726A" w:rsidRPr="008E1A93" w:rsidRDefault="0043726A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300" w:type="dxa"/>
          </w:tcPr>
          <w:p w14:paraId="00268A61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5" w:type="dxa"/>
          </w:tcPr>
          <w:p w14:paraId="61974BFB" w14:textId="77777777" w:rsidR="0043726A" w:rsidRPr="008E1A93" w:rsidRDefault="0043726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303" w:type="dxa"/>
          </w:tcPr>
          <w:p w14:paraId="044AC47D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8E1A93" w14:paraId="6848E196" w14:textId="77777777" w:rsidTr="00AF61D0">
        <w:trPr>
          <w:trHeight w:val="332"/>
          <w:jc w:val="center"/>
        </w:trPr>
        <w:tc>
          <w:tcPr>
            <w:tcW w:w="299" w:type="dxa"/>
          </w:tcPr>
          <w:p w14:paraId="6E97A1A6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72" w:type="dxa"/>
          </w:tcPr>
          <w:p w14:paraId="4A215BDC" w14:textId="77777777" w:rsidR="0043726A" w:rsidRPr="008E1A93" w:rsidRDefault="00FB44FB" w:rsidP="006666FD">
            <w:pPr>
              <w:tabs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O  Sí</w:t>
            </w:r>
            <w:proofErr w:type="gramEnd"/>
          </w:p>
        </w:tc>
        <w:tc>
          <w:tcPr>
            <w:tcW w:w="300" w:type="dxa"/>
          </w:tcPr>
          <w:p w14:paraId="7CCDD8D1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479" w:type="dxa"/>
          </w:tcPr>
          <w:p w14:paraId="0003B839" w14:textId="77777777" w:rsidR="0043726A" w:rsidRPr="008E1A93" w:rsidRDefault="00FB44FB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O  No</w:t>
            </w:r>
            <w:proofErr w:type="gramEnd"/>
          </w:p>
        </w:tc>
        <w:tc>
          <w:tcPr>
            <w:tcW w:w="300" w:type="dxa"/>
          </w:tcPr>
          <w:p w14:paraId="29BF2492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5" w:type="dxa"/>
          </w:tcPr>
          <w:p w14:paraId="24EAC1EB" w14:textId="77777777" w:rsidR="0043726A" w:rsidRPr="008E1A93" w:rsidRDefault="0043726A" w:rsidP="006666F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303" w:type="dxa"/>
          </w:tcPr>
          <w:p w14:paraId="5D1E239B" w14:textId="77777777" w:rsidR="0043726A" w:rsidRPr="008E1A93" w:rsidRDefault="0043726A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7A01635E" w14:textId="77777777" w:rsidTr="00AF61D0">
        <w:trPr>
          <w:trHeight w:val="957"/>
          <w:jc w:val="center"/>
        </w:trPr>
        <w:tc>
          <w:tcPr>
            <w:tcW w:w="8698" w:type="dxa"/>
            <w:gridSpan w:val="7"/>
            <w:vAlign w:val="center"/>
          </w:tcPr>
          <w:p w14:paraId="1F440142" w14:textId="77777777" w:rsidR="0043726A" w:rsidRPr="008E1A93" w:rsidRDefault="00FB44FB" w:rsidP="006666F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lang w:val="es-419"/>
              </w:rPr>
            </w:pPr>
            <w:r w:rsidRPr="008E1A93">
              <w:rPr>
                <w:rFonts w:ascii="IntelOne Display Light" w:hAnsi="IntelOne Display Light" w:cstheme="majorHAnsi"/>
                <w:noProof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09FD92BC" wp14:editId="5FF2E1FA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109855</wp:posOffset>
                      </wp:positionV>
                      <wp:extent cx="5177790" cy="321310"/>
                      <wp:effectExtent l="0" t="0" r="22860" b="2159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77790" cy="32131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7" style="width:407.7pt;height:25.3pt;margin-top:8.65pt;margin-left:2.8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-251655168" fillcolor="white" strokecolor="#bfbfbf" strokeweight="0.5pt"/>
                  </w:pict>
                </mc:Fallback>
              </mc:AlternateContent>
            </w:r>
          </w:p>
          <w:p w14:paraId="50377146" w14:textId="7FD9B906" w:rsidR="0043726A" w:rsidRPr="008E1A93" w:rsidRDefault="00FB44FB" w:rsidP="0043726A">
            <w:pPr>
              <w:tabs>
                <w:tab w:val="left" w:pos="34"/>
                <w:tab w:val="left" w:pos="2319"/>
              </w:tabs>
              <w:ind w:left="34" w:right="-108" w:firstLine="133"/>
              <w:rPr>
                <w:rFonts w:ascii="IntelOne Display Light" w:hAnsi="IntelOne Display Light" w:cstheme="majorHAnsi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En caso afirmativo, explique las inquietudes éticas y de privacidad y cómo las enfrentó.</w:t>
            </w:r>
          </w:p>
        </w:tc>
      </w:tr>
    </w:tbl>
    <w:p w14:paraId="34966241" w14:textId="77777777" w:rsidR="00457C8F" w:rsidRPr="008E1A93" w:rsidRDefault="00457C8F" w:rsidP="00727D3D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FD5168" w:rsidRPr="00FB44FB" w14:paraId="65B1A0C5" w14:textId="77777777" w:rsidTr="00FD52C9">
        <w:trPr>
          <w:jc w:val="center"/>
        </w:trPr>
        <w:tc>
          <w:tcPr>
            <w:tcW w:w="284" w:type="dxa"/>
          </w:tcPr>
          <w:p w14:paraId="62CE1211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16980E37" w14:textId="77777777" w:rsidR="003508AD" w:rsidRPr="008E1A93" w:rsidRDefault="003508AD" w:rsidP="006666F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2660701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7F27A5F3" w14:textId="77777777" w:rsidR="003508AD" w:rsidRPr="008E1A93" w:rsidRDefault="003508AD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F164D65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05A3E7BF" w14:textId="77777777" w:rsidR="003508AD" w:rsidRPr="008E1A93" w:rsidRDefault="003508AD" w:rsidP="006666F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BFE4BDF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0884D715" w14:textId="77777777" w:rsidTr="00FD52C9">
        <w:trPr>
          <w:jc w:val="center"/>
        </w:trPr>
        <w:tc>
          <w:tcPr>
            <w:tcW w:w="284" w:type="dxa"/>
          </w:tcPr>
          <w:p w14:paraId="6A71A205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4DAC7704" w14:textId="47891B90" w:rsidR="003508AD" w:rsidRPr="008E1A93" w:rsidRDefault="00FB44FB" w:rsidP="003508AD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¿Ha recibido alguna certificación o reconocimiento por el desarrollo de habilidades o sus conocimientos especializados en IA?</w:t>
            </w:r>
          </w:p>
        </w:tc>
        <w:tc>
          <w:tcPr>
            <w:tcW w:w="284" w:type="dxa"/>
          </w:tcPr>
          <w:p w14:paraId="6C5EB64F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8E1A93" w14:paraId="76662DC5" w14:textId="77777777" w:rsidTr="00FD52C9">
        <w:trPr>
          <w:jc w:val="center"/>
        </w:trPr>
        <w:tc>
          <w:tcPr>
            <w:tcW w:w="284" w:type="dxa"/>
          </w:tcPr>
          <w:p w14:paraId="48DECF55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666F58DD" w14:textId="77777777" w:rsidR="004056BC" w:rsidRPr="008E1A93" w:rsidRDefault="004056BC" w:rsidP="004056BC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p w14:paraId="6E901E4E" w14:textId="007A1474" w:rsidR="004056BC" w:rsidRPr="008E1A93" w:rsidRDefault="00FB44FB" w:rsidP="004056BC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O  Sí</w:t>
            </w:r>
            <w:proofErr w:type="gramEnd"/>
          </w:p>
          <w:p w14:paraId="26C4C320" w14:textId="6972A77C" w:rsidR="004056BC" w:rsidRPr="008E1A93" w:rsidRDefault="004056BC" w:rsidP="004056BC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57E74E5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1C8D787D" w14:textId="77777777" w:rsidR="004056BC" w:rsidRPr="008E1A93" w:rsidRDefault="004056BC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p w14:paraId="3F575FF7" w14:textId="58B1155D" w:rsidR="003508AD" w:rsidRPr="008E1A93" w:rsidRDefault="00FB44FB" w:rsidP="006666F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O  No</w:t>
            </w:r>
            <w:proofErr w:type="gramEnd"/>
          </w:p>
        </w:tc>
        <w:tc>
          <w:tcPr>
            <w:tcW w:w="284" w:type="dxa"/>
          </w:tcPr>
          <w:p w14:paraId="16095A5A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7FDBFD71" w14:textId="77777777" w:rsidR="003508AD" w:rsidRPr="008E1A93" w:rsidRDefault="003508AD" w:rsidP="006666F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596D495" w14:textId="77777777" w:rsidR="003508AD" w:rsidRPr="008E1A93" w:rsidRDefault="003508AD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4C1669BB" w14:textId="77777777" w:rsidTr="00FD52C9">
        <w:trPr>
          <w:jc w:val="center"/>
        </w:trPr>
        <w:tc>
          <w:tcPr>
            <w:tcW w:w="284" w:type="dxa"/>
          </w:tcPr>
          <w:p w14:paraId="5C37C043" w14:textId="77777777" w:rsidR="00FD52C9" w:rsidRPr="008E1A93" w:rsidRDefault="00FD52C9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218EE567" w14:textId="77777777" w:rsidR="00FD52C9" w:rsidRDefault="00FB44FB" w:rsidP="006666F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eastAsia="IntelOne Display Light" w:hAnsi="IntelOne Display Light" w:cs="Calibri Light"/>
                <w:i/>
                <w:iCs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i/>
                <w:iCs/>
                <w:lang w:val="es-419"/>
              </w:rPr>
              <w:t>En caso afirmativo, suba el certificado o la prueba de reconocimiento.</w:t>
            </w:r>
            <w:r w:rsidR="00AA35DF">
              <w:rPr>
                <w:rFonts w:ascii="IntelOne Display Light" w:eastAsia="IntelOne Display Light" w:hAnsi="IntelOne Display Light" w:cs="Calibri Light"/>
                <w:i/>
                <w:iCs/>
                <w:lang w:val="es-419"/>
              </w:rPr>
              <w:t xml:space="preserve"> Adjunte archivo correspondiente.</w:t>
            </w:r>
          </w:p>
          <w:p w14:paraId="3F06496A" w14:textId="7869979F" w:rsidR="00AA35DF" w:rsidRPr="008E1A93" w:rsidRDefault="00AA35DF" w:rsidP="006666F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iCs/>
                <w:lang w:val="es-419"/>
              </w:rPr>
            </w:pPr>
          </w:p>
        </w:tc>
        <w:tc>
          <w:tcPr>
            <w:tcW w:w="284" w:type="dxa"/>
          </w:tcPr>
          <w:p w14:paraId="6F3B2C11" w14:textId="77777777" w:rsidR="00FD52C9" w:rsidRPr="008E1A93" w:rsidRDefault="00FD52C9" w:rsidP="006666F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36834977" w14:textId="77777777" w:rsidTr="00FD52C9">
        <w:trPr>
          <w:jc w:val="center"/>
        </w:trPr>
        <w:tc>
          <w:tcPr>
            <w:tcW w:w="284" w:type="dxa"/>
          </w:tcPr>
          <w:p w14:paraId="06973434" w14:textId="77777777" w:rsidR="004056BC" w:rsidRPr="008E1A93" w:rsidRDefault="004056BC" w:rsidP="004056BC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71BA7253" w14:textId="1C8DEA82" w:rsidR="004056BC" w:rsidRPr="008E1A93" w:rsidRDefault="00FB44FB" w:rsidP="004056BC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>El tamaño del archivo no debe exceder 5 MB. Los formatos de archivo aceptados son JPEG (JPG), GIF, PNG, TIFF, PDF</w:t>
            </w:r>
          </w:p>
        </w:tc>
        <w:tc>
          <w:tcPr>
            <w:tcW w:w="284" w:type="dxa"/>
          </w:tcPr>
          <w:p w14:paraId="18C0C647" w14:textId="77777777" w:rsidR="004056BC" w:rsidRPr="008E1A93" w:rsidRDefault="004056BC" w:rsidP="004056BC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FD5168" w:rsidRPr="00FB44FB" w14:paraId="5C934FB6" w14:textId="77777777" w:rsidTr="00FD52C9">
        <w:trPr>
          <w:jc w:val="center"/>
        </w:trPr>
        <w:tc>
          <w:tcPr>
            <w:tcW w:w="284" w:type="dxa"/>
          </w:tcPr>
          <w:p w14:paraId="65A6327E" w14:textId="77777777" w:rsidR="004056BC" w:rsidRPr="008E1A93" w:rsidRDefault="004056BC" w:rsidP="004056BC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33EC0AEE" w14:textId="77777777" w:rsidR="004056BC" w:rsidRPr="008E1A93" w:rsidRDefault="004056BC" w:rsidP="004056BC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16C094F" w14:textId="77777777" w:rsidR="004056BC" w:rsidRPr="008E1A93" w:rsidRDefault="004056BC" w:rsidP="004056BC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28ADBBB2" w14:textId="77777777" w:rsidR="004056BC" w:rsidRPr="008E1A93" w:rsidRDefault="004056BC" w:rsidP="004056BC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C0664A6" w14:textId="77777777" w:rsidR="004056BC" w:rsidRPr="008E1A93" w:rsidRDefault="004056BC" w:rsidP="004056BC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0C4FF023" w14:textId="77777777" w:rsidR="004056BC" w:rsidRPr="008E1A93" w:rsidRDefault="004056BC" w:rsidP="004056BC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1BC36E8" w14:textId="77777777" w:rsidR="004056BC" w:rsidRPr="008E1A93" w:rsidRDefault="004056BC" w:rsidP="004056BC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77DBADBE" w14:textId="77777777" w:rsidR="00727D3D" w:rsidRPr="008E1A93" w:rsidRDefault="00727D3D" w:rsidP="00727D3D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</w:p>
    <w:p w14:paraId="126267F4" w14:textId="7A35AA85" w:rsidR="00F2038C" w:rsidRPr="008E1A93" w:rsidRDefault="00FB44FB" w:rsidP="00727D3D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  <w:r w:rsidRPr="008E1A93">
        <w:rPr>
          <w:rFonts w:ascii="IntelOne Display Light" w:eastAsia="IntelOne Display Light" w:hAnsi="IntelOne Display Light" w:cs="Calibri Light"/>
          <w:sz w:val="28"/>
          <w:szCs w:val="28"/>
          <w:lang w:val="es-419"/>
        </w:rPr>
        <w:t>Envío de póster y video</w:t>
      </w:r>
    </w:p>
    <w:p w14:paraId="643AC13F" w14:textId="77777777" w:rsidR="00F2038C" w:rsidRPr="008E1A93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FD5168" w:rsidRPr="008E1A93" w14:paraId="093FC193" w14:textId="77777777" w:rsidTr="00A10E36">
        <w:trPr>
          <w:jc w:val="center"/>
        </w:trPr>
        <w:tc>
          <w:tcPr>
            <w:tcW w:w="284" w:type="dxa"/>
          </w:tcPr>
          <w:p w14:paraId="3D148446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57234AF8" w14:textId="77777777" w:rsidR="00F2038C" w:rsidRPr="008E1A93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7FFFE841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177DEF7D" w14:textId="77777777" w:rsidR="00F2038C" w:rsidRPr="008E1A93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55595B36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bottom w:val="nil"/>
            </w:tcBorders>
          </w:tcPr>
          <w:p w14:paraId="600D076C" w14:textId="77777777" w:rsidR="00F2038C" w:rsidRPr="008E1A93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EE2AE25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01B2D151" w14:textId="77777777" w:rsidTr="00A10E36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6DF1C8E4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3F46F8E" w14:textId="37C23B05" w:rsidR="00933825" w:rsidRPr="008E1A93" w:rsidRDefault="00FB44FB" w:rsidP="00933825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eastAsia="Calibri" w:hAnsi="IntelOne Display Light" w:cstheme="majorHAnsi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Envíe un póster que resalte los siguientes puntos:</w:t>
            </w:r>
          </w:p>
          <w:p w14:paraId="6B63B049" w14:textId="77777777" w:rsidR="00107DC6" w:rsidRPr="008E1A93" w:rsidRDefault="00107DC6" w:rsidP="00933825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  <w:p w14:paraId="0B1B2FCA" w14:textId="77777777" w:rsidR="00AA35DF" w:rsidRDefault="00FB44FB" w:rsidP="00AA35DF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eastAsia="IntelOne Display Light" w:hAnsi="IntelOne Display Light" w:cs="Calibri Light"/>
                <w:i/>
                <w:iCs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(1) Descripción de su trabajo; (2) cómo usó las herramientas de IA de manera juiciosa e innovadora; (3) la experiencia de aprendizaje lograda a través de sus esfuerzos; (4) las tecnologías de Intel utilizadas; (5) </w:t>
            </w: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las  certificaciones</w:t>
            </w:r>
            <w:proofErr w:type="gramEnd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o reconocimientos que ha recibido en el campo de la IA; y (6) la magnitud del impacto creado.*</w:t>
            </w:r>
            <w:r w:rsidR="00AA35DF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</w:t>
            </w:r>
            <w:r w:rsidR="00AA35DF">
              <w:rPr>
                <w:rFonts w:ascii="IntelOne Display Light" w:eastAsia="IntelOne Display Light" w:hAnsi="IntelOne Display Light" w:cs="Calibri Light"/>
                <w:i/>
                <w:iCs/>
                <w:lang w:val="es-419"/>
              </w:rPr>
              <w:t>Adjunte archivo correspondiente.</w:t>
            </w:r>
          </w:p>
          <w:p w14:paraId="53685242" w14:textId="2D0509E9" w:rsidR="00F2038C" w:rsidRPr="008E1A93" w:rsidRDefault="00F2038C" w:rsidP="00933825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left w:val="nil"/>
            </w:tcBorders>
          </w:tcPr>
          <w:p w14:paraId="6428863D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576DEC5E" w14:textId="77777777" w:rsidTr="00A10E36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6036E267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986847" w14:textId="77777777" w:rsidR="00F2038C" w:rsidRPr="008E1A93" w:rsidRDefault="00FB44FB" w:rsidP="009A2A94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>El tamaño del archivo no debe exceder 5 MB. Los formatos de archivo aceptados son: JPEG (JPG), GIF, PNG, TIFF, PDF</w:t>
            </w:r>
          </w:p>
        </w:tc>
        <w:tc>
          <w:tcPr>
            <w:tcW w:w="284" w:type="dxa"/>
            <w:tcBorders>
              <w:left w:val="nil"/>
            </w:tcBorders>
          </w:tcPr>
          <w:p w14:paraId="55E543FC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FD5168" w:rsidRPr="00FB44FB" w14:paraId="63425C5B" w14:textId="77777777" w:rsidTr="004A035D">
        <w:trPr>
          <w:jc w:val="center"/>
        </w:trPr>
        <w:tc>
          <w:tcPr>
            <w:tcW w:w="284" w:type="dxa"/>
          </w:tcPr>
          <w:p w14:paraId="2F11B97A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  <w:bottom w:val="nil"/>
            </w:tcBorders>
          </w:tcPr>
          <w:p w14:paraId="5605434D" w14:textId="77777777" w:rsidR="00F2038C" w:rsidRPr="008E1A93" w:rsidRDefault="00F2038C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2F3D3D7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  <w:bottom w:val="nil"/>
            </w:tcBorders>
          </w:tcPr>
          <w:p w14:paraId="7F12A409" w14:textId="77777777" w:rsidR="00F2038C" w:rsidRPr="008E1A93" w:rsidRDefault="00F2038C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092BF1AC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75E30575" w14:textId="77777777" w:rsidR="00F2038C" w:rsidRPr="008E1A93" w:rsidRDefault="00F2038C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1555FA1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641F417C" w14:textId="77777777" w:rsidTr="00A10E36">
        <w:trPr>
          <w:jc w:val="center"/>
        </w:trPr>
        <w:tc>
          <w:tcPr>
            <w:tcW w:w="284" w:type="dxa"/>
          </w:tcPr>
          <w:p w14:paraId="03DE0A18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bottom w:val="nil"/>
            </w:tcBorders>
          </w:tcPr>
          <w:p w14:paraId="7835F7EF" w14:textId="6EE13171" w:rsidR="00933825" w:rsidRPr="008E1A93" w:rsidRDefault="00FB44FB" w:rsidP="00933825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eastAsia="Calibri" w:hAnsi="IntelOne Display Light" w:cstheme="majorHAnsi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Grabe y </w:t>
            </w:r>
            <w:r w:rsidR="002D200D">
              <w:rPr>
                <w:rFonts w:ascii="IntelOne Display Light" w:eastAsia="IntelOne Display Light" w:hAnsi="IntelOne Display Light" w:cs="Calibri Light"/>
                <w:lang w:val="es-419"/>
              </w:rPr>
              <w:t>envíe</w:t>
            </w: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un video de </w:t>
            </w:r>
            <w:r w:rsidR="002D200D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máximo </w:t>
            </w: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120 segundos que resalte los siguientes puntos:</w:t>
            </w:r>
          </w:p>
          <w:p w14:paraId="49757506" w14:textId="77777777" w:rsidR="00933825" w:rsidRPr="008E1A93" w:rsidRDefault="00933825" w:rsidP="00933825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  <w:p w14:paraId="691E319F" w14:textId="77777777" w:rsidR="00AA35DF" w:rsidRDefault="00FB44FB" w:rsidP="00AA35DF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eastAsia="IntelOne Display Light" w:hAnsi="IntelOne Display Light" w:cs="Calibri Light"/>
                <w:i/>
                <w:iCs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(1) Descripción de su trabajo; (2) cómo usó las herramientas de IA de manera juiciosa e innovadora; (3) la experiencia de aprendizaje lograda a través de sus esfuerzos; (4) las tecnologías de Intel utilizadas; (5) las certificaciones o reconocimientos que ha recibido en el campo de la IA; y (6) la magnitud del impacto </w:t>
            </w:r>
            <w:proofErr w:type="gramStart"/>
            <w:r w:rsidRPr="008E1A93">
              <w:rPr>
                <w:rFonts w:ascii="IntelOne Display Light" w:eastAsia="IntelOne Display Light" w:hAnsi="IntelOne Display Light" w:cs="Calibri Light"/>
                <w:lang w:val="es-419"/>
              </w:rPr>
              <w:t>creado.*</w:t>
            </w:r>
            <w:proofErr w:type="gramEnd"/>
            <w:r w:rsidR="00AA35DF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</w:t>
            </w:r>
            <w:r w:rsidR="00AA35DF">
              <w:rPr>
                <w:rFonts w:ascii="IntelOne Display Light" w:eastAsia="IntelOne Display Light" w:hAnsi="IntelOne Display Light" w:cs="Calibri Light"/>
                <w:i/>
                <w:iCs/>
                <w:lang w:val="es-419"/>
              </w:rPr>
              <w:t>Adjunte archivo correspondiente.</w:t>
            </w:r>
          </w:p>
          <w:p w14:paraId="3A1741EB" w14:textId="4662A1B7" w:rsidR="004A035D" w:rsidRPr="008E1A93" w:rsidRDefault="004A035D" w:rsidP="00933825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948ACF0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8E1A93" w14:paraId="746E210E" w14:textId="77777777" w:rsidTr="004A035D">
        <w:trPr>
          <w:jc w:val="center"/>
        </w:trPr>
        <w:tc>
          <w:tcPr>
            <w:tcW w:w="284" w:type="dxa"/>
          </w:tcPr>
          <w:p w14:paraId="6B7BF5A2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single" w:sz="2" w:space="0" w:color="BFBFBF" w:themeColor="background1" w:themeShade="BF"/>
              <w:bottom w:val="nil"/>
            </w:tcBorders>
          </w:tcPr>
          <w:p w14:paraId="0D8B3E9E" w14:textId="77777777" w:rsidR="004A035D" w:rsidRPr="008E1A93" w:rsidRDefault="004A035D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31EDE321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single" w:sz="2" w:space="0" w:color="BFBFBF" w:themeColor="background1" w:themeShade="BF"/>
              <w:bottom w:val="nil"/>
            </w:tcBorders>
          </w:tcPr>
          <w:p w14:paraId="0E2F3784" w14:textId="77777777" w:rsidR="004A035D" w:rsidRPr="008E1A93" w:rsidRDefault="004A035D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44718437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51EA13D6" w14:textId="77777777" w:rsidR="004A035D" w:rsidRPr="008E1A93" w:rsidRDefault="004A035D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C07DB20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31558A2C" w14:textId="77777777" w:rsidTr="00A10E36">
        <w:trPr>
          <w:jc w:val="center"/>
        </w:trPr>
        <w:tc>
          <w:tcPr>
            <w:tcW w:w="284" w:type="dxa"/>
          </w:tcPr>
          <w:p w14:paraId="3FF70C66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bottom w:val="nil"/>
            </w:tcBorders>
          </w:tcPr>
          <w:p w14:paraId="68782540" w14:textId="43C36E80" w:rsidR="00335302" w:rsidRPr="008E1A93" w:rsidRDefault="00FB44FB" w:rsidP="00335302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 xml:space="preserve">El tamaño del archivo no debe exceder </w:t>
            </w:r>
            <w:r w:rsidR="002D200D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>5</w:t>
            </w:r>
            <w:r w:rsidRPr="008E1A93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>0 MB. Los formatos de archivo aceptados son: MP4, MOV, WMV, FLV, AVI</w:t>
            </w:r>
          </w:p>
          <w:p w14:paraId="41ED04C8" w14:textId="044865DB" w:rsidR="00335302" w:rsidRPr="008E1A93" w:rsidRDefault="00FB44FB" w:rsidP="00335302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7B7B7B" w:themeColor="accent3" w:themeShade="BF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Segoe UI"/>
                <w:color w:val="7B7B7B"/>
                <w:sz w:val="20"/>
                <w:szCs w:val="20"/>
                <w:lang w:val="es-419" w:eastAsia="en-IN"/>
              </w:rPr>
              <w:t>Si el video no está en inglés deben añadirse subtítulos en inglés.</w:t>
            </w:r>
          </w:p>
          <w:p w14:paraId="018D261E" w14:textId="77777777" w:rsidR="00335302" w:rsidRPr="008E1A93" w:rsidRDefault="00335302" w:rsidP="004A035D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  <w:p w14:paraId="03A377B4" w14:textId="67F744BF" w:rsidR="007C15B2" w:rsidRPr="008E1A93" w:rsidRDefault="007C15B2" w:rsidP="004A035D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133F548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FD5168" w:rsidRPr="00FB44FB" w14:paraId="63DC552C" w14:textId="77777777" w:rsidTr="00A10E36">
        <w:trPr>
          <w:jc w:val="center"/>
        </w:trPr>
        <w:tc>
          <w:tcPr>
            <w:tcW w:w="284" w:type="dxa"/>
          </w:tcPr>
          <w:p w14:paraId="39A28A9C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2BAC473C" w14:textId="77777777" w:rsidR="004A035D" w:rsidRPr="008E1A93" w:rsidRDefault="004A035D" w:rsidP="00A10E36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0B3583FE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1F156DC9" w14:textId="77777777" w:rsidR="004A035D" w:rsidRPr="008E1A93" w:rsidRDefault="004A035D" w:rsidP="00A10E36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14216893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60B59DDA" w14:textId="77777777" w:rsidR="004A035D" w:rsidRPr="008E1A93" w:rsidRDefault="004A035D" w:rsidP="00A10E36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27594DB" w14:textId="77777777" w:rsidR="004A035D" w:rsidRPr="008E1A93" w:rsidRDefault="004A035D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16BC5AFE" w14:textId="48CC2B53" w:rsidR="00F2038C" w:rsidRPr="008E1A93" w:rsidRDefault="00F2038C" w:rsidP="00AA377A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419"/>
        </w:rPr>
      </w:pPr>
    </w:p>
    <w:p w14:paraId="2254FB4E" w14:textId="4F15DE4D" w:rsidR="007C15B2" w:rsidRPr="008E1A93" w:rsidRDefault="007C15B2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14FE1009" w14:textId="77777777" w:rsidR="00335302" w:rsidRPr="008E1A93" w:rsidRDefault="00335302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15AFD123" w14:textId="14F6D634" w:rsidR="007C15B2" w:rsidRPr="008E1A93" w:rsidRDefault="007C15B2" w:rsidP="00AA377A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419"/>
        </w:rPr>
      </w:pPr>
    </w:p>
    <w:p w14:paraId="5C843BFE" w14:textId="77777777" w:rsidR="007C15B2" w:rsidRPr="008E1A93" w:rsidRDefault="007C15B2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8505"/>
      </w:tblGrid>
      <w:tr w:rsidR="00FD5168" w:rsidRPr="00FB44FB" w14:paraId="77F6D7D2" w14:textId="77777777" w:rsidTr="00A10E36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FB8C3A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  <w:vMerge w:val="restart"/>
            <w:tcBorders>
              <w:left w:val="single" w:sz="4" w:space="0" w:color="BFBFBF" w:themeColor="background1" w:themeShade="BF"/>
            </w:tcBorders>
          </w:tcPr>
          <w:p w14:paraId="173F71A0" w14:textId="77777777" w:rsidR="00F2038C" w:rsidRPr="008E1A93" w:rsidRDefault="00FB44FB" w:rsidP="00A10E3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sz w:val="20"/>
                <w:szCs w:val="20"/>
                <w:lang w:val="es-419"/>
              </w:rPr>
              <w:t>Certifico que, hasta donde tengo conocimiento, toda la información compartida anteriormente es verdadera, y entiendo que quedo sujeto a medidas disciplinarias en caso de que se descubra que la información anterior es falsa.</w:t>
            </w:r>
          </w:p>
        </w:tc>
      </w:tr>
      <w:tr w:rsidR="00FD5168" w:rsidRPr="00FB44FB" w14:paraId="7AF75FAF" w14:textId="77777777" w:rsidTr="00A10E36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</w:tcBorders>
          </w:tcPr>
          <w:p w14:paraId="53C2852E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  <w:vMerge/>
          </w:tcPr>
          <w:p w14:paraId="687C1325" w14:textId="77777777" w:rsidR="00F2038C" w:rsidRPr="008E1A93" w:rsidRDefault="00F2038C" w:rsidP="00A10E3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FD5168" w:rsidRPr="00FB44FB" w14:paraId="0629FD79" w14:textId="77777777" w:rsidTr="00A10E36">
        <w:trPr>
          <w:jc w:val="center"/>
        </w:trPr>
        <w:tc>
          <w:tcPr>
            <w:tcW w:w="284" w:type="dxa"/>
            <w:tcBorders>
              <w:bottom w:val="single" w:sz="4" w:space="0" w:color="BFBFBF" w:themeColor="background1" w:themeShade="BF"/>
            </w:tcBorders>
          </w:tcPr>
          <w:p w14:paraId="7F1EB654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</w:tcPr>
          <w:p w14:paraId="5845BB29" w14:textId="77777777" w:rsidR="00F2038C" w:rsidRPr="008E1A93" w:rsidRDefault="00F2038C" w:rsidP="00A10E3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FD5168" w:rsidRPr="00FB44FB" w14:paraId="2D478ADB" w14:textId="77777777" w:rsidTr="00A10E36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EDBBD0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  <w:vMerge w:val="restart"/>
            <w:tcBorders>
              <w:left w:val="single" w:sz="4" w:space="0" w:color="BFBFBF" w:themeColor="background1" w:themeShade="BF"/>
            </w:tcBorders>
          </w:tcPr>
          <w:p w14:paraId="224ADE86" w14:textId="77777777" w:rsidR="00F2038C" w:rsidRPr="008E1A93" w:rsidRDefault="00FB44FB" w:rsidP="002D067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  <w:r w:rsidRPr="008E1A93">
              <w:rPr>
                <w:rFonts w:ascii="IntelOne Display Light" w:eastAsia="IntelOne Display Light" w:hAnsi="IntelOne Display Light" w:cs="Calibri Light"/>
                <w:sz w:val="20"/>
                <w:szCs w:val="20"/>
                <w:lang w:val="es-419"/>
              </w:rPr>
              <w:t>Certifico asimismo que el póster y el video que envié fueron creados por mí sin ayuda de terceros y que me pertenecen exclusivamente.</w:t>
            </w:r>
          </w:p>
        </w:tc>
      </w:tr>
      <w:tr w:rsidR="00FD5168" w:rsidRPr="00FB44FB" w14:paraId="20C5A00B" w14:textId="77777777" w:rsidTr="00A10E36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</w:tcBorders>
          </w:tcPr>
          <w:p w14:paraId="2CA6B4AC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  <w:vMerge/>
          </w:tcPr>
          <w:p w14:paraId="126DFE68" w14:textId="77777777" w:rsidR="00F2038C" w:rsidRPr="008E1A93" w:rsidRDefault="00F2038C" w:rsidP="00A10E36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</w:tbl>
    <w:p w14:paraId="58C67983" w14:textId="77777777" w:rsidR="00F2038C" w:rsidRPr="008E1A93" w:rsidRDefault="00FB44FB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color w:val="808080" w:themeColor="background1" w:themeShade="80"/>
          <w:lang w:val="es-419"/>
        </w:rPr>
      </w:pPr>
      <w:r w:rsidRPr="008E1A93">
        <w:rPr>
          <w:rFonts w:ascii="IntelOne Display Light" w:hAnsi="IntelOne Display Light" w:cstheme="majorHAnsi"/>
          <w:color w:val="808080" w:themeColor="background1" w:themeShade="80"/>
          <w:lang w:val="es-419"/>
        </w:rPr>
        <w:t>________________________________________________________________________________</w:t>
      </w:r>
    </w:p>
    <w:p w14:paraId="51308EED" w14:textId="77777777" w:rsidR="00F2038C" w:rsidRPr="008E1A93" w:rsidRDefault="00F2038C" w:rsidP="00F2038C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4C163CD8" w14:textId="77777777" w:rsidR="004A16AE" w:rsidRPr="008E1A93" w:rsidRDefault="00FB44FB" w:rsidP="004A16AE">
      <w:pPr>
        <w:jc w:val="center"/>
        <w:rPr>
          <w:rFonts w:ascii="IntelOne Display Light" w:hAnsi="IntelOne Display Light"/>
          <w:sz w:val="18"/>
          <w:szCs w:val="18"/>
          <w:lang w:val="es-419"/>
        </w:rPr>
      </w:pPr>
      <w:r w:rsidRPr="008E1A93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>Intel® AI Global Impact Festival es un evento dirigido por Intel® Corporation.</w:t>
      </w:r>
    </w:p>
    <w:p w14:paraId="0492C1B0" w14:textId="54C4A7F6" w:rsidR="00F2038C" w:rsidRPr="008E1A93" w:rsidRDefault="00FB44FB" w:rsidP="004A16AE">
      <w:pPr>
        <w:jc w:val="center"/>
        <w:rPr>
          <w:rFonts w:ascii="IntelOne Display Light" w:hAnsi="IntelOne Display Light"/>
          <w:sz w:val="18"/>
          <w:szCs w:val="18"/>
          <w:lang w:val="es-419"/>
        </w:rPr>
      </w:pPr>
      <w:r w:rsidRPr="008E1A93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>Beahead Private Limited es la entidad designada por Intel® Corporation como socio de ejecución del Festival.</w:t>
      </w:r>
    </w:p>
    <w:tbl>
      <w:tblPr>
        <w:tblStyle w:val="Tablaconcuadrcula"/>
        <w:tblW w:w="0" w:type="auto"/>
        <w:tblInd w:w="15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4472C4" w:themeFill="accent5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9"/>
        <w:gridCol w:w="1134"/>
        <w:gridCol w:w="1134"/>
        <w:gridCol w:w="1134"/>
        <w:gridCol w:w="1134"/>
        <w:gridCol w:w="850"/>
        <w:gridCol w:w="2268"/>
      </w:tblGrid>
      <w:tr w:rsidR="00FD5168" w:rsidRPr="00FB44FB" w14:paraId="6787EBE2" w14:textId="77777777" w:rsidTr="004A16AE">
        <w:tc>
          <w:tcPr>
            <w:tcW w:w="1129" w:type="dxa"/>
            <w:tcBorders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0D1D31C4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340AE1DA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20874422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004DA153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3D329FE1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850" w:type="dxa"/>
            <w:tcBorders>
              <w:lef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5A2C5374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2268" w:type="dxa"/>
            <w:shd w:val="clear" w:color="auto" w:fill="4472C4" w:themeFill="accent5"/>
            <w:vAlign w:val="center"/>
          </w:tcPr>
          <w:p w14:paraId="718A73C3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</w:tr>
      <w:tr w:rsidR="00FD5168" w:rsidRPr="001B55F3" w14:paraId="0E375F77" w14:textId="77777777" w:rsidTr="004A16AE">
        <w:tc>
          <w:tcPr>
            <w:tcW w:w="1129" w:type="dxa"/>
            <w:tcBorders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64713A9B" w14:textId="77777777" w:rsidR="00F2038C" w:rsidRPr="001B55F3" w:rsidRDefault="00FB44FB" w:rsidP="00A10E36">
            <w:pPr>
              <w:tabs>
                <w:tab w:val="left" w:pos="2319"/>
              </w:tabs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B55F3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Privacidad</w:t>
            </w: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66E22FA9" w14:textId="77777777" w:rsidR="00F2038C" w:rsidRPr="001B55F3" w:rsidRDefault="00FB44FB" w:rsidP="00A10E36">
            <w:pPr>
              <w:tabs>
                <w:tab w:val="left" w:pos="2319"/>
              </w:tabs>
              <w:ind w:left="-5" w:right="6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B55F3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Cookies</w:t>
            </w: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0E4B610E" w14:textId="77777777" w:rsidR="00F2038C" w:rsidRPr="001B55F3" w:rsidRDefault="00FB44FB" w:rsidP="00A10E36">
            <w:pPr>
              <w:tabs>
                <w:tab w:val="left" w:pos="2319"/>
              </w:tabs>
              <w:ind w:right="10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B55F3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Marcas registradas</w:t>
            </w: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7CD716D2" w14:textId="77777777" w:rsidR="00F2038C" w:rsidRPr="001B55F3" w:rsidRDefault="00FB44FB" w:rsidP="00A10E36">
            <w:pPr>
              <w:tabs>
                <w:tab w:val="left" w:pos="2319"/>
              </w:tabs>
              <w:ind w:left="23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B55F3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Cancelar la suscripción</w:t>
            </w: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62937418" w14:textId="77777777" w:rsidR="00F2038C" w:rsidRPr="001B55F3" w:rsidRDefault="00FB44FB" w:rsidP="00A10E36">
            <w:pPr>
              <w:tabs>
                <w:tab w:val="left" w:pos="2319"/>
              </w:tabs>
              <w:ind w:left="-20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B55F3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Contacto</w:t>
            </w:r>
          </w:p>
        </w:tc>
        <w:tc>
          <w:tcPr>
            <w:tcW w:w="850" w:type="dxa"/>
            <w:tcBorders>
              <w:lef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4DD995A8" w14:textId="77777777" w:rsidR="00F2038C" w:rsidRPr="001B55F3" w:rsidRDefault="00F2038C" w:rsidP="00A10E36">
            <w:pPr>
              <w:tabs>
                <w:tab w:val="left" w:pos="2319"/>
              </w:tabs>
              <w:ind w:right="1558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</w:p>
        </w:tc>
        <w:tc>
          <w:tcPr>
            <w:tcW w:w="2268" w:type="dxa"/>
            <w:shd w:val="clear" w:color="auto" w:fill="4472C4" w:themeFill="accent5"/>
            <w:vAlign w:val="center"/>
          </w:tcPr>
          <w:p w14:paraId="2F4F3F2D" w14:textId="77777777" w:rsidR="00F2038C" w:rsidRPr="001B55F3" w:rsidRDefault="00FB44FB" w:rsidP="00A10E36">
            <w:pPr>
              <w:tabs>
                <w:tab w:val="left" w:pos="2319"/>
              </w:tabs>
              <w:ind w:right="3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B55F3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© Intel Corporation</w:t>
            </w:r>
          </w:p>
        </w:tc>
      </w:tr>
      <w:tr w:rsidR="00FD5168" w:rsidRPr="008E1A93" w14:paraId="5CE850BA" w14:textId="77777777" w:rsidTr="004A16AE">
        <w:tc>
          <w:tcPr>
            <w:tcW w:w="1129" w:type="dxa"/>
            <w:tcBorders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7D5621F5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6C61AA03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79C43896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77BBCA4D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113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7A4CD6E4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850" w:type="dxa"/>
            <w:tcBorders>
              <w:left w:val="single" w:sz="8" w:space="0" w:color="FFFFFF" w:themeColor="background1"/>
            </w:tcBorders>
            <w:shd w:val="clear" w:color="auto" w:fill="4472C4" w:themeFill="accent5"/>
            <w:vAlign w:val="center"/>
          </w:tcPr>
          <w:p w14:paraId="70DCF0D2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  <w:tc>
          <w:tcPr>
            <w:tcW w:w="2268" w:type="dxa"/>
            <w:shd w:val="clear" w:color="auto" w:fill="4472C4" w:themeFill="accent5"/>
            <w:vAlign w:val="center"/>
          </w:tcPr>
          <w:p w14:paraId="670F9C33" w14:textId="77777777" w:rsidR="00F2038C" w:rsidRPr="008E1A93" w:rsidRDefault="00F2038C" w:rsidP="00A10E36">
            <w:pPr>
              <w:tabs>
                <w:tab w:val="left" w:pos="2319"/>
              </w:tabs>
              <w:ind w:right="1558"/>
              <w:jc w:val="center"/>
              <w:rPr>
                <w:rFonts w:ascii="IntelOne Display Light" w:hAnsi="IntelOne Display Light" w:cstheme="majorHAnsi"/>
                <w:color w:val="FFFFFF" w:themeColor="background1"/>
                <w:sz w:val="10"/>
                <w:szCs w:val="10"/>
                <w:lang w:val="es-419"/>
              </w:rPr>
            </w:pPr>
          </w:p>
        </w:tc>
      </w:tr>
    </w:tbl>
    <w:p w14:paraId="576DE79B" w14:textId="77777777" w:rsidR="00F2038C" w:rsidRPr="008E1A93" w:rsidRDefault="00F2038C" w:rsidP="00F2038C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"/>
          <w:szCs w:val="2"/>
          <w:lang w:val="es-419"/>
        </w:rPr>
      </w:pPr>
    </w:p>
    <w:p w14:paraId="7F3D306F" w14:textId="38859003" w:rsidR="00D94818" w:rsidRPr="008E1A93" w:rsidRDefault="00D94818" w:rsidP="00C73C62">
      <w:pPr>
        <w:rPr>
          <w:rFonts w:ascii="IntelOne Display Light" w:hAnsi="IntelOne Display Light" w:cstheme="majorHAnsi"/>
          <w:sz w:val="2"/>
          <w:szCs w:val="2"/>
          <w:lang w:val="es-419"/>
        </w:rPr>
      </w:pPr>
    </w:p>
    <w:sectPr w:rsidR="00D94818" w:rsidRPr="008E1A93" w:rsidSect="004C11C0">
      <w:pgSz w:w="11906" w:h="16838"/>
      <w:pgMar w:top="22" w:right="0" w:bottom="709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telOne Display Regular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IntelOne Display Light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zMzMjYwMbK0NDBR0lEKTi0uzszPAykwrwUAm4kgSSwAAAA="/>
  </w:docVars>
  <w:rsids>
    <w:rsidRoot w:val="002D519A"/>
    <w:rsid w:val="00061357"/>
    <w:rsid w:val="000E6335"/>
    <w:rsid w:val="00107DC6"/>
    <w:rsid w:val="0011064C"/>
    <w:rsid w:val="0011260B"/>
    <w:rsid w:val="00122572"/>
    <w:rsid w:val="00126E5A"/>
    <w:rsid w:val="00134601"/>
    <w:rsid w:val="00147DC1"/>
    <w:rsid w:val="00157BF8"/>
    <w:rsid w:val="001712D2"/>
    <w:rsid w:val="00191143"/>
    <w:rsid w:val="001B55F3"/>
    <w:rsid w:val="001C3A18"/>
    <w:rsid w:val="001F0619"/>
    <w:rsid w:val="001F74B4"/>
    <w:rsid w:val="002106B6"/>
    <w:rsid w:val="00224215"/>
    <w:rsid w:val="00230448"/>
    <w:rsid w:val="002436A3"/>
    <w:rsid w:val="002D0676"/>
    <w:rsid w:val="002D200D"/>
    <w:rsid w:val="002D519A"/>
    <w:rsid w:val="00311B28"/>
    <w:rsid w:val="00333161"/>
    <w:rsid w:val="00335302"/>
    <w:rsid w:val="003508AD"/>
    <w:rsid w:val="0035386B"/>
    <w:rsid w:val="00382760"/>
    <w:rsid w:val="00382E96"/>
    <w:rsid w:val="003B5973"/>
    <w:rsid w:val="003D54F0"/>
    <w:rsid w:val="003D7F4D"/>
    <w:rsid w:val="003E4844"/>
    <w:rsid w:val="004056BC"/>
    <w:rsid w:val="004224CF"/>
    <w:rsid w:val="0043726A"/>
    <w:rsid w:val="00457C8F"/>
    <w:rsid w:val="00481510"/>
    <w:rsid w:val="004A035D"/>
    <w:rsid w:val="004A16AE"/>
    <w:rsid w:val="004C11C0"/>
    <w:rsid w:val="00582EC1"/>
    <w:rsid w:val="005A2638"/>
    <w:rsid w:val="005B525A"/>
    <w:rsid w:val="005D5B4E"/>
    <w:rsid w:val="005E650A"/>
    <w:rsid w:val="00610AB5"/>
    <w:rsid w:val="00613AA4"/>
    <w:rsid w:val="006375F0"/>
    <w:rsid w:val="006666FD"/>
    <w:rsid w:val="006C2C03"/>
    <w:rsid w:val="00727D3D"/>
    <w:rsid w:val="007C15B2"/>
    <w:rsid w:val="007C498C"/>
    <w:rsid w:val="008174E2"/>
    <w:rsid w:val="008176B1"/>
    <w:rsid w:val="008608D9"/>
    <w:rsid w:val="0089015C"/>
    <w:rsid w:val="008B2C2C"/>
    <w:rsid w:val="008C3F29"/>
    <w:rsid w:val="008D33DC"/>
    <w:rsid w:val="008E1A93"/>
    <w:rsid w:val="0092765A"/>
    <w:rsid w:val="00933825"/>
    <w:rsid w:val="009353BC"/>
    <w:rsid w:val="009A2A94"/>
    <w:rsid w:val="009A5259"/>
    <w:rsid w:val="009D3E46"/>
    <w:rsid w:val="00A10E36"/>
    <w:rsid w:val="00A5095D"/>
    <w:rsid w:val="00AA35DF"/>
    <w:rsid w:val="00AA377A"/>
    <w:rsid w:val="00AF61D0"/>
    <w:rsid w:val="00B07503"/>
    <w:rsid w:val="00B72799"/>
    <w:rsid w:val="00B91B7A"/>
    <w:rsid w:val="00B96C99"/>
    <w:rsid w:val="00BA78C8"/>
    <w:rsid w:val="00BB6855"/>
    <w:rsid w:val="00BD0DEF"/>
    <w:rsid w:val="00BE1C05"/>
    <w:rsid w:val="00BE7E84"/>
    <w:rsid w:val="00C1262B"/>
    <w:rsid w:val="00C22E8B"/>
    <w:rsid w:val="00C438D5"/>
    <w:rsid w:val="00C4649B"/>
    <w:rsid w:val="00C61D1F"/>
    <w:rsid w:val="00C64ABB"/>
    <w:rsid w:val="00C73C62"/>
    <w:rsid w:val="00C80E4A"/>
    <w:rsid w:val="00CC0ACA"/>
    <w:rsid w:val="00D23CC2"/>
    <w:rsid w:val="00D23D00"/>
    <w:rsid w:val="00D51D6A"/>
    <w:rsid w:val="00D94818"/>
    <w:rsid w:val="00DB1C36"/>
    <w:rsid w:val="00E82533"/>
    <w:rsid w:val="00F14C09"/>
    <w:rsid w:val="00F173C4"/>
    <w:rsid w:val="00F2038C"/>
    <w:rsid w:val="00F22BD5"/>
    <w:rsid w:val="00F24001"/>
    <w:rsid w:val="00FA35BC"/>
    <w:rsid w:val="00FA77EF"/>
    <w:rsid w:val="00FB44FB"/>
    <w:rsid w:val="00FC6E84"/>
    <w:rsid w:val="00FD5168"/>
    <w:rsid w:val="00FD5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44DC77"/>
  <w15:chartTrackingRefBased/>
  <w15:docId w15:val="{EBCCB61F-A911-44AD-9D01-FA0AAEB1A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E1C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E1C05"/>
  </w:style>
  <w:style w:type="paragraph" w:styleId="Piedepgina">
    <w:name w:val="footer"/>
    <w:basedOn w:val="Normal"/>
    <w:link w:val="PiedepginaCar"/>
    <w:uiPriority w:val="99"/>
    <w:unhideWhenUsed/>
    <w:rsid w:val="00BE1C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E1C05"/>
  </w:style>
  <w:style w:type="table" w:styleId="Tablaconcuadrcula">
    <w:name w:val="Table Grid"/>
    <w:basedOn w:val="Tablanormal"/>
    <w:uiPriority w:val="39"/>
    <w:rsid w:val="00BE1C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23D00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paragraph" w:styleId="Prrafodelista">
    <w:name w:val="List Paragraph"/>
    <w:basedOn w:val="Normal"/>
    <w:uiPriority w:val="34"/>
    <w:qFormat/>
    <w:rsid w:val="00157BF8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0E6335"/>
    <w:rPr>
      <w:color w:val="0563C1" w:themeColor="hyperlink"/>
      <w:u w:val="single"/>
    </w:rPr>
  </w:style>
  <w:style w:type="paragraph" w:styleId="Revisin">
    <w:name w:val="Revision"/>
    <w:hidden/>
    <w:uiPriority w:val="99"/>
    <w:semiHidden/>
    <w:rsid w:val="009A5259"/>
    <w:pPr>
      <w:spacing w:after="0"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F22BD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22BD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22BD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2BD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2BD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3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ta K Sharma</dc:creator>
  <cp:lastModifiedBy>Antonieta Corrales Sandi</cp:lastModifiedBy>
  <cp:revision>2</cp:revision>
  <dcterms:created xsi:type="dcterms:W3CDTF">2023-06-06T14:56:00Z</dcterms:created>
  <dcterms:modified xsi:type="dcterms:W3CDTF">2023-06-06T14:56:00Z</dcterms:modified>
</cp:coreProperties>
</file>